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9DEF9" w14:textId="77777777" w:rsidR="00171A86" w:rsidRDefault="00171A86" w:rsidP="00171A86">
      <w:pPr>
        <w:jc w:val="center"/>
      </w:pPr>
      <w:r>
        <w:pict w14:anchorId="514DC4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75pt;height:69pt">
            <v:imagedata r:id="rId4" o:title="Barn_medium"/>
          </v:shape>
        </w:pict>
      </w:r>
    </w:p>
    <w:p w14:paraId="59FBA31D" w14:textId="77777777" w:rsidR="00171A86" w:rsidRDefault="00171A86" w:rsidP="00171A86">
      <w:pPr>
        <w:jc w:val="center"/>
      </w:pPr>
      <w:r>
        <w:t xml:space="preserve">       </w:t>
      </w:r>
    </w:p>
    <w:p w14:paraId="25AD7344" w14:textId="77777777" w:rsidR="00171A86" w:rsidRDefault="00171A86" w:rsidP="00171A86">
      <w:pPr>
        <w:jc w:val="center"/>
        <w:rPr>
          <w:rFonts w:ascii="Calibri" w:hAnsi="Calibri"/>
          <w:sz w:val="28"/>
          <w:szCs w:val="28"/>
        </w:rPr>
      </w:pPr>
      <w:r>
        <w:rPr>
          <w:rFonts w:ascii="Calibri" w:hAnsi="Calibri"/>
          <w:sz w:val="28"/>
          <w:szCs w:val="28"/>
        </w:rPr>
        <w:t>Applicat</w:t>
      </w:r>
      <w:r w:rsidR="00A02DC9">
        <w:rPr>
          <w:rFonts w:ascii="Calibri" w:hAnsi="Calibri"/>
          <w:sz w:val="28"/>
          <w:szCs w:val="28"/>
        </w:rPr>
        <w:t xml:space="preserve">ion for Craft </w:t>
      </w:r>
      <w:r>
        <w:rPr>
          <w:rFonts w:ascii="Calibri" w:hAnsi="Calibri"/>
          <w:sz w:val="28"/>
          <w:szCs w:val="28"/>
        </w:rPr>
        <w:t>Vendors</w:t>
      </w:r>
    </w:p>
    <w:p w14:paraId="0A2BC87B" w14:textId="77777777" w:rsidR="00171A86" w:rsidRDefault="00171A86" w:rsidP="00171A86">
      <w:pPr>
        <w:rPr>
          <w:rFonts w:ascii="Calibri" w:hAnsi="Calibri"/>
        </w:rPr>
      </w:pPr>
      <w:r>
        <w:t>▬▬▬▬▬▬▬▬▬▬▬▬▬▬▬▬▬▬▬▬▬▬▬▬▬▬▬▬▬▬▬▬▬▬▬▬▬▬</w:t>
      </w:r>
    </w:p>
    <w:p w14:paraId="4CB6C2D1" w14:textId="77777777" w:rsidR="00B86B4A" w:rsidRDefault="00B86B4A" w:rsidP="00B86B4A">
      <w:pPr>
        <w:spacing w:line="312" w:lineRule="auto"/>
        <w:rPr>
          <w:rFonts w:ascii="Calibri" w:hAnsi="Calibri"/>
        </w:rPr>
      </w:pPr>
      <w:r>
        <w:rPr>
          <w:rFonts w:ascii="Calibri" w:hAnsi="Calibri"/>
        </w:rPr>
        <w:t>Name of Contact:</w:t>
      </w:r>
      <w:r>
        <w:rPr>
          <w:rFonts w:ascii="Calibri" w:hAnsi="Calibri"/>
        </w:rPr>
        <w:tab/>
        <w:t>_____________________________</w:t>
      </w:r>
      <w:r w:rsidRPr="00B86B4A">
        <w:rPr>
          <w:rFonts w:ascii="Calibri" w:hAnsi="Calibri"/>
        </w:rPr>
        <w:t xml:space="preserve"> </w:t>
      </w:r>
      <w:r>
        <w:rPr>
          <w:rFonts w:ascii="Calibri" w:hAnsi="Calibri"/>
        </w:rPr>
        <w:t>Telephone: ___________________</w:t>
      </w:r>
    </w:p>
    <w:p w14:paraId="1A5CA53E" w14:textId="77777777" w:rsidR="00B86B4A" w:rsidRDefault="00B86B4A" w:rsidP="00B86B4A">
      <w:pPr>
        <w:spacing w:line="312" w:lineRule="auto"/>
        <w:rPr>
          <w:rFonts w:ascii="Calibri" w:hAnsi="Calibri"/>
        </w:rPr>
      </w:pPr>
      <w:r>
        <w:rPr>
          <w:rFonts w:ascii="Calibri" w:hAnsi="Calibri"/>
        </w:rPr>
        <w:t>Email Address:</w:t>
      </w:r>
      <w:r>
        <w:rPr>
          <w:rFonts w:ascii="Calibri" w:hAnsi="Calibri"/>
        </w:rPr>
        <w:tab/>
      </w:r>
      <w:r>
        <w:rPr>
          <w:rFonts w:ascii="Calibri" w:hAnsi="Calibri"/>
        </w:rPr>
        <w:tab/>
        <w:t>_____________________________</w:t>
      </w:r>
      <w:r w:rsidRPr="00B86B4A">
        <w:rPr>
          <w:rFonts w:ascii="Calibri" w:hAnsi="Calibri"/>
        </w:rPr>
        <w:t xml:space="preserve"> </w:t>
      </w:r>
      <w:r>
        <w:rPr>
          <w:rFonts w:ascii="Calibri" w:hAnsi="Calibri"/>
        </w:rPr>
        <w:t>Cell Phone: ___________________</w:t>
      </w:r>
    </w:p>
    <w:p w14:paraId="6F3C02C7" w14:textId="77777777" w:rsidR="00171A86" w:rsidRDefault="00171A86" w:rsidP="00171A86">
      <w:pPr>
        <w:spacing w:line="312" w:lineRule="auto"/>
        <w:rPr>
          <w:rFonts w:ascii="Calibri" w:hAnsi="Calibri"/>
        </w:rPr>
      </w:pPr>
      <w:r>
        <w:rPr>
          <w:rFonts w:ascii="Calibri" w:hAnsi="Calibri"/>
        </w:rPr>
        <w:t>Business Name</w:t>
      </w:r>
      <w:r w:rsidR="00B86B4A">
        <w:rPr>
          <w:rFonts w:ascii="Calibri" w:hAnsi="Calibri"/>
        </w:rPr>
        <w:t>:</w:t>
      </w:r>
      <w:r w:rsidR="00B86B4A">
        <w:rPr>
          <w:rFonts w:ascii="Calibri" w:hAnsi="Calibri"/>
        </w:rPr>
        <w:tab/>
        <w:t>_____________________________ Telephone: ___________________</w:t>
      </w:r>
    </w:p>
    <w:p w14:paraId="6C438287" w14:textId="77777777" w:rsidR="00171A86" w:rsidRDefault="00171A86" w:rsidP="00171A86">
      <w:pPr>
        <w:spacing w:line="312" w:lineRule="auto"/>
        <w:rPr>
          <w:rFonts w:ascii="Calibri" w:hAnsi="Calibri"/>
        </w:rPr>
      </w:pPr>
      <w:r>
        <w:rPr>
          <w:rFonts w:ascii="Calibri" w:hAnsi="Calibri"/>
        </w:rPr>
        <w:t>Mailing Address:</w:t>
      </w:r>
      <w:r>
        <w:rPr>
          <w:rFonts w:ascii="Calibri" w:hAnsi="Calibri"/>
        </w:rPr>
        <w:tab/>
        <w:t>_____________________________</w:t>
      </w:r>
      <w:r>
        <w:rPr>
          <w:rFonts w:ascii="Calibri" w:hAnsi="Calibri"/>
        </w:rPr>
        <w:tab/>
      </w:r>
    </w:p>
    <w:p w14:paraId="74F36728" w14:textId="77777777" w:rsidR="00171A86" w:rsidRDefault="00171A86" w:rsidP="00171A86">
      <w:pPr>
        <w:spacing w:line="312" w:lineRule="auto"/>
        <w:rPr>
          <w:rFonts w:ascii="Calibri" w:hAnsi="Calibri"/>
        </w:rPr>
      </w:pPr>
      <w:r>
        <w:rPr>
          <w:rFonts w:ascii="Calibri" w:hAnsi="Calibri"/>
        </w:rPr>
        <w:tab/>
      </w:r>
      <w:r>
        <w:rPr>
          <w:rFonts w:ascii="Calibri" w:hAnsi="Calibri"/>
        </w:rPr>
        <w:tab/>
      </w:r>
      <w:r>
        <w:rPr>
          <w:rFonts w:ascii="Calibri" w:hAnsi="Calibri"/>
        </w:rPr>
        <w:tab/>
        <w:t>_____________________________</w:t>
      </w:r>
      <w:r>
        <w:rPr>
          <w:rFonts w:ascii="Calibri" w:hAnsi="Calibri"/>
        </w:rPr>
        <w:tab/>
        <w:t>Fax:             ___________________</w:t>
      </w:r>
    </w:p>
    <w:p w14:paraId="38C95BF3" w14:textId="77777777" w:rsidR="00171A86" w:rsidRDefault="00171A86" w:rsidP="00171A86">
      <w:pPr>
        <w:spacing w:line="312" w:lineRule="auto"/>
        <w:rPr>
          <w:rFonts w:ascii="Calibri" w:hAnsi="Calibri"/>
        </w:rPr>
      </w:pPr>
      <w:r>
        <w:rPr>
          <w:rFonts w:ascii="Calibri" w:hAnsi="Calibri"/>
        </w:rPr>
        <w:t>Website:</w:t>
      </w:r>
      <w:r>
        <w:rPr>
          <w:rFonts w:ascii="Calibri" w:hAnsi="Calibri"/>
        </w:rPr>
        <w:tab/>
      </w:r>
      <w:r>
        <w:rPr>
          <w:rFonts w:ascii="Calibri" w:hAnsi="Calibri"/>
        </w:rPr>
        <w:tab/>
        <w:t>_____________________________</w:t>
      </w:r>
    </w:p>
    <w:p w14:paraId="1FD93AD8" w14:textId="77777777" w:rsidR="00FC497E" w:rsidRDefault="00FC497E" w:rsidP="00171A86">
      <w:pPr>
        <w:spacing w:line="312" w:lineRule="auto"/>
        <w:rPr>
          <w:rFonts w:ascii="Calibri" w:hAnsi="Calibri"/>
        </w:rPr>
      </w:pPr>
    </w:p>
    <w:p w14:paraId="6BB32178" w14:textId="77777777" w:rsidR="00A02DC9" w:rsidRPr="00EB68FA" w:rsidRDefault="00A02DC9" w:rsidP="00A02DC9">
      <w:pPr>
        <w:spacing w:line="312" w:lineRule="auto"/>
        <w:rPr>
          <w:rFonts w:ascii="Calibri" w:hAnsi="Calibri"/>
          <w:b/>
        </w:rPr>
      </w:pPr>
      <w:r>
        <w:rPr>
          <w:rFonts w:ascii="Calibri" w:hAnsi="Calibri"/>
          <w:b/>
        </w:rPr>
        <w:t xml:space="preserve">Section 1: </w:t>
      </w:r>
      <w:r w:rsidRPr="00EB68FA">
        <w:rPr>
          <w:rFonts w:ascii="Calibri" w:hAnsi="Calibri"/>
          <w:b/>
        </w:rPr>
        <w:t>Craft</w:t>
      </w:r>
      <w:r>
        <w:rPr>
          <w:rFonts w:ascii="Calibri" w:hAnsi="Calibri"/>
          <w:b/>
        </w:rPr>
        <w:t>s</w:t>
      </w:r>
      <w:r w:rsidRPr="00EB68FA">
        <w:rPr>
          <w:rFonts w:ascii="Calibri" w:hAnsi="Calibri"/>
          <w:b/>
        </w:rPr>
        <w:t xml:space="preserve"> Vendors:</w:t>
      </w:r>
    </w:p>
    <w:p w14:paraId="5217F0DA" w14:textId="77777777" w:rsidR="00A02DC9" w:rsidRDefault="00A02DC9" w:rsidP="00A02DC9">
      <w:pPr>
        <w:spacing w:line="312" w:lineRule="auto"/>
        <w:rPr>
          <w:rFonts w:ascii="Calibri" w:hAnsi="Calibri"/>
        </w:rPr>
      </w:pPr>
      <w:r>
        <w:rPr>
          <w:rFonts w:ascii="Calibri" w:hAnsi="Calibri"/>
        </w:rPr>
        <w:t>Describe what you want to sell at the farmers’ market:  __________________________________________________________________________________________________________________________________________________________________________________________________________________________________________</w:t>
      </w:r>
    </w:p>
    <w:p w14:paraId="7B7FC990" w14:textId="77777777" w:rsidR="00A02DC9" w:rsidRDefault="00A02DC9" w:rsidP="00A02DC9">
      <w:pPr>
        <w:spacing w:line="312" w:lineRule="auto"/>
        <w:rPr>
          <w:rFonts w:ascii="Calibri" w:hAnsi="Calibri"/>
        </w:rPr>
      </w:pPr>
    </w:p>
    <w:p w14:paraId="70648881" w14:textId="77777777" w:rsidR="00A02DC9" w:rsidRDefault="00A02DC9" w:rsidP="00A02DC9">
      <w:pPr>
        <w:spacing w:line="312" w:lineRule="auto"/>
        <w:rPr>
          <w:rFonts w:ascii="Calibri" w:hAnsi="Calibri"/>
        </w:rPr>
      </w:pPr>
      <w:r>
        <w:rPr>
          <w:rFonts w:ascii="Calibri" w:hAnsi="Calibri"/>
        </w:rPr>
        <w:t>Will you be selling any foods or edible items? _________________________________________</w:t>
      </w:r>
    </w:p>
    <w:p w14:paraId="5BD5ABFB" w14:textId="77777777" w:rsidR="00A02DC9" w:rsidRDefault="00A02DC9" w:rsidP="00A02DC9">
      <w:pPr>
        <w:spacing w:line="312" w:lineRule="auto"/>
        <w:rPr>
          <w:rFonts w:ascii="Calibri" w:hAnsi="Calibri"/>
        </w:rPr>
      </w:pPr>
    </w:p>
    <w:p w14:paraId="2F33A469" w14:textId="77777777" w:rsidR="00A02DC9" w:rsidRDefault="00A02DC9" w:rsidP="00A02DC9">
      <w:pPr>
        <w:spacing w:line="312" w:lineRule="auto"/>
        <w:rPr>
          <w:rFonts w:ascii="Calibri" w:hAnsi="Calibri"/>
        </w:rPr>
      </w:pPr>
      <w:r>
        <w:rPr>
          <w:rFonts w:ascii="Calibri" w:hAnsi="Calibri"/>
        </w:rPr>
        <w:t>How long have you been in the craft business?  _______________________________________</w:t>
      </w:r>
    </w:p>
    <w:p w14:paraId="6B371D05" w14:textId="77777777" w:rsidR="00A02DC9" w:rsidRDefault="00A02DC9" w:rsidP="00A02DC9">
      <w:pPr>
        <w:spacing w:line="312" w:lineRule="auto"/>
        <w:rPr>
          <w:rFonts w:ascii="Calibri" w:hAnsi="Calibri"/>
        </w:rPr>
      </w:pPr>
    </w:p>
    <w:p w14:paraId="3C613098" w14:textId="77777777" w:rsidR="00A02DC9" w:rsidRDefault="00A02DC9" w:rsidP="00A02DC9">
      <w:pPr>
        <w:spacing w:line="312" w:lineRule="auto"/>
        <w:rPr>
          <w:rFonts w:ascii="Calibri" w:hAnsi="Calibri"/>
        </w:rPr>
      </w:pPr>
      <w:r>
        <w:rPr>
          <w:rFonts w:ascii="Calibri" w:hAnsi="Calibri"/>
        </w:rPr>
        <w:t>Are the crafts you plan to sell made by hand?  If so, what percentage of the items do you make?   ______________________________________________________________________________</w:t>
      </w:r>
    </w:p>
    <w:p w14:paraId="779200B8" w14:textId="77777777" w:rsidR="00A02DC9" w:rsidRDefault="00A02DC9" w:rsidP="00A02DC9">
      <w:pPr>
        <w:spacing w:line="312" w:lineRule="auto"/>
        <w:rPr>
          <w:rFonts w:ascii="Calibri" w:hAnsi="Calibri"/>
        </w:rPr>
      </w:pPr>
    </w:p>
    <w:p w14:paraId="37329A51" w14:textId="77777777" w:rsidR="00A02DC9" w:rsidRDefault="00A02DC9" w:rsidP="00A02DC9">
      <w:pPr>
        <w:spacing w:line="312" w:lineRule="auto"/>
        <w:rPr>
          <w:rFonts w:ascii="Calibri" w:hAnsi="Calibri"/>
        </w:rPr>
      </w:pPr>
      <w:r>
        <w:rPr>
          <w:rFonts w:ascii="Calibri" w:hAnsi="Calibri"/>
        </w:rPr>
        <w:t xml:space="preserve">In what other farmers’ markets are you currently participating?__________________________ ______________________________________________________________________________ </w:t>
      </w:r>
    </w:p>
    <w:p w14:paraId="2B56D87D" w14:textId="77777777" w:rsidR="003569B5" w:rsidRDefault="003569B5" w:rsidP="003569B5">
      <w:pPr>
        <w:spacing w:line="312" w:lineRule="auto"/>
        <w:rPr>
          <w:rFonts w:ascii="Calibri" w:hAnsi="Calibri"/>
          <w:b/>
        </w:rPr>
      </w:pPr>
    </w:p>
    <w:p w14:paraId="3DBBFCB1" w14:textId="77777777" w:rsidR="00A04A7C" w:rsidRDefault="00A04A7C" w:rsidP="00A04A7C">
      <w:pPr>
        <w:spacing w:line="312" w:lineRule="auto"/>
        <w:rPr>
          <w:rFonts w:ascii="Calibri" w:hAnsi="Calibri"/>
        </w:rPr>
      </w:pPr>
      <w:r>
        <w:rPr>
          <w:rFonts w:ascii="Calibri" w:hAnsi="Calibri"/>
        </w:rPr>
        <w:t>For w</w:t>
      </w:r>
      <w:r w:rsidRPr="00213021">
        <w:rPr>
          <w:rFonts w:ascii="Calibri" w:hAnsi="Calibri"/>
        </w:rPr>
        <w:t xml:space="preserve">hat markets are you applying? </w:t>
      </w:r>
    </w:p>
    <w:p w14:paraId="6FD9DE80" w14:textId="77777777" w:rsidR="00A04A7C" w:rsidRDefault="00F97E53" w:rsidP="00A04A7C">
      <w:pPr>
        <w:spacing w:line="312" w:lineRule="auto"/>
        <w:rPr>
          <w:rFonts w:ascii="Calibri" w:hAnsi="Calibri"/>
        </w:rPr>
      </w:pPr>
      <w:r>
        <w:rPr>
          <w:rFonts w:ascii="Calibri" w:hAnsi="Calibri"/>
        </w:rPr>
        <w:t>____</w:t>
      </w:r>
      <w:proofErr w:type="gramStart"/>
      <w:r>
        <w:rPr>
          <w:rFonts w:ascii="Calibri" w:hAnsi="Calibri"/>
        </w:rPr>
        <w:t>_  Marina</w:t>
      </w:r>
      <w:proofErr w:type="gramEnd"/>
      <w:r>
        <w:rPr>
          <w:rFonts w:ascii="Calibri" w:hAnsi="Calibri"/>
        </w:rPr>
        <w:t xml:space="preserve"> del Rey on Saturdays  9:00 - 2:00</w:t>
      </w:r>
    </w:p>
    <w:p w14:paraId="1439CA4A" w14:textId="77777777" w:rsidR="00A04A7C" w:rsidRDefault="00A04A7C" w:rsidP="00A04A7C">
      <w:pPr>
        <w:spacing w:line="312" w:lineRule="auto"/>
        <w:rPr>
          <w:rFonts w:ascii="Calibri" w:hAnsi="Calibri"/>
        </w:rPr>
      </w:pPr>
      <w:r>
        <w:rPr>
          <w:rFonts w:ascii="Calibri" w:hAnsi="Calibri"/>
        </w:rPr>
        <w:t>____</w:t>
      </w:r>
      <w:proofErr w:type="gramStart"/>
      <w:r>
        <w:rPr>
          <w:rFonts w:ascii="Calibri" w:hAnsi="Calibri"/>
        </w:rPr>
        <w:t>_  Historic</w:t>
      </w:r>
      <w:proofErr w:type="gramEnd"/>
      <w:r>
        <w:rPr>
          <w:rFonts w:ascii="Calibri" w:hAnsi="Calibri"/>
        </w:rPr>
        <w:t xml:space="preserve"> Downt</w:t>
      </w:r>
      <w:r w:rsidR="006356E1">
        <w:rPr>
          <w:rFonts w:ascii="Calibri" w:hAnsi="Calibri"/>
        </w:rPr>
        <w:t xml:space="preserve">own Los Angeles on Sundays  </w:t>
      </w:r>
      <w:r w:rsidR="00F97E53">
        <w:rPr>
          <w:rFonts w:ascii="Calibri" w:hAnsi="Calibri"/>
        </w:rPr>
        <w:t xml:space="preserve">9:00 – </w:t>
      </w:r>
      <w:r w:rsidR="008D3692">
        <w:rPr>
          <w:rFonts w:ascii="Calibri" w:hAnsi="Calibri"/>
        </w:rPr>
        <w:t>3</w:t>
      </w:r>
      <w:r>
        <w:rPr>
          <w:rFonts w:ascii="Calibri" w:hAnsi="Calibri"/>
        </w:rPr>
        <w:t>:00</w:t>
      </w:r>
    </w:p>
    <w:p w14:paraId="0812410B" w14:textId="77777777" w:rsidR="00171A86" w:rsidRDefault="00171A86" w:rsidP="00171A86">
      <w:pPr>
        <w:spacing w:line="312" w:lineRule="auto"/>
        <w:rPr>
          <w:rFonts w:ascii="Calibri" w:hAnsi="Calibri"/>
          <w:sz w:val="20"/>
          <w:szCs w:val="20"/>
        </w:rPr>
      </w:pPr>
    </w:p>
    <w:p w14:paraId="3F55F366" w14:textId="77777777" w:rsidR="004A103A" w:rsidRDefault="004A103A" w:rsidP="00171A86">
      <w:pPr>
        <w:spacing w:line="312" w:lineRule="auto"/>
        <w:rPr>
          <w:rFonts w:ascii="Calibri" w:hAnsi="Calibri"/>
          <w:sz w:val="16"/>
          <w:szCs w:val="16"/>
        </w:rPr>
      </w:pPr>
    </w:p>
    <w:p w14:paraId="782DB6A7" w14:textId="77777777" w:rsidR="00132D02" w:rsidRDefault="00171A86" w:rsidP="00132D02">
      <w:pPr>
        <w:spacing w:line="312" w:lineRule="auto"/>
        <w:rPr>
          <w:rFonts w:ascii="Calibri" w:hAnsi="Calibri"/>
        </w:rPr>
      </w:pPr>
      <w:r w:rsidRPr="008D3692">
        <w:rPr>
          <w:rFonts w:ascii="Calibri" w:hAnsi="Calibri"/>
        </w:rPr>
        <w:t xml:space="preserve">I request permission to sell non-agricultural products in the non-certified section adjacent to a Southland Farmers’ Market Association’s Certified Farmers’ Market.  </w:t>
      </w:r>
      <w:r w:rsidR="008D3692" w:rsidRPr="008D3692">
        <w:rPr>
          <w:rFonts w:ascii="Calibri" w:hAnsi="Calibri"/>
          <w:i/>
          <w:iCs/>
        </w:rPr>
        <w:t xml:space="preserve">I have read, I understand, and </w:t>
      </w:r>
      <w:r w:rsidRPr="008D3692">
        <w:rPr>
          <w:rFonts w:ascii="Calibri" w:hAnsi="Calibri"/>
          <w:i/>
          <w:iCs/>
        </w:rPr>
        <w:t xml:space="preserve">I will adhere to the requirements of the </w:t>
      </w:r>
      <w:r w:rsidR="008D3692" w:rsidRPr="008D3692">
        <w:rPr>
          <w:rFonts w:ascii="Calibri" w:hAnsi="Calibri"/>
          <w:i/>
          <w:iCs/>
        </w:rPr>
        <w:t>Southland Market Rules</w:t>
      </w:r>
      <w:r w:rsidRPr="008D3692">
        <w:rPr>
          <w:rFonts w:ascii="Calibri" w:hAnsi="Calibri"/>
          <w:i/>
          <w:iCs/>
        </w:rPr>
        <w:t xml:space="preserve"> and regulations.</w:t>
      </w:r>
      <w:r w:rsidRPr="008D3692">
        <w:rPr>
          <w:rFonts w:ascii="Calibri" w:hAnsi="Calibri"/>
        </w:rPr>
        <w:t xml:space="preserve">  I agree to </w:t>
      </w:r>
      <w:r w:rsidRPr="008D3692">
        <w:rPr>
          <w:rFonts w:ascii="Calibri" w:hAnsi="Calibri"/>
        </w:rPr>
        <w:lastRenderedPageBreak/>
        <w:t xml:space="preserve">the market’s stall fee payment policies and requirements.  I agree to post signs for each product for sale each market day.   I understand that I will be required to cooperate with market management, to pay the required stall fees on or before each market day, and to provide a copy of my permits to the market management. </w:t>
      </w:r>
    </w:p>
    <w:p w14:paraId="7F641084" w14:textId="77777777" w:rsidR="00132D02" w:rsidRDefault="00132D02" w:rsidP="00132D02">
      <w:pPr>
        <w:spacing w:line="312" w:lineRule="auto"/>
        <w:rPr>
          <w:rFonts w:ascii="Calibri" w:hAnsi="Calibri"/>
        </w:rPr>
      </w:pPr>
    </w:p>
    <w:p w14:paraId="49758090" w14:textId="0CC51284" w:rsidR="00132D02" w:rsidRPr="001C1221" w:rsidRDefault="00132D02" w:rsidP="00132D02">
      <w:pPr>
        <w:spacing w:line="312" w:lineRule="auto"/>
        <w:rPr>
          <w:rFonts w:ascii="Calibri" w:hAnsi="Calibri"/>
        </w:rPr>
      </w:pPr>
      <w:r>
        <w:rPr>
          <w:rFonts w:ascii="Calibri" w:hAnsi="Calibri"/>
        </w:rPr>
        <w:t>I</w:t>
      </w:r>
      <w:r>
        <w:rPr>
          <w:rFonts w:ascii="Calibri" w:hAnsi="Calibri"/>
        </w:rPr>
        <w:t xml:space="preserve"> affirm that </w:t>
      </w:r>
      <w:r>
        <w:rPr>
          <w:rFonts w:ascii="Calibri" w:hAnsi="Calibri"/>
        </w:rPr>
        <w:t xml:space="preserve">I have been given and I </w:t>
      </w:r>
      <w:r w:rsidRPr="001C1221">
        <w:rPr>
          <w:rFonts w:ascii="Calibri" w:hAnsi="Calibri"/>
        </w:rPr>
        <w:t xml:space="preserve">have read and understand the </w:t>
      </w:r>
      <w:r>
        <w:rPr>
          <w:rFonts w:ascii="Calibri" w:hAnsi="Calibri"/>
        </w:rPr>
        <w:t xml:space="preserve">Southland </w:t>
      </w:r>
      <w:r w:rsidRPr="001C1221">
        <w:rPr>
          <w:rFonts w:ascii="Calibri" w:hAnsi="Calibri"/>
        </w:rPr>
        <w:t xml:space="preserve">Market </w:t>
      </w:r>
      <w:r>
        <w:rPr>
          <w:rFonts w:ascii="Calibri" w:hAnsi="Calibri"/>
        </w:rPr>
        <w:t>R</w:t>
      </w:r>
      <w:r w:rsidRPr="001C1221">
        <w:rPr>
          <w:rFonts w:ascii="Calibri" w:hAnsi="Calibri"/>
        </w:rPr>
        <w:t xml:space="preserve">ules </w:t>
      </w:r>
      <w:r>
        <w:rPr>
          <w:rFonts w:ascii="Calibri" w:hAnsi="Calibri"/>
        </w:rPr>
        <w:t>that</w:t>
      </w:r>
      <w:r w:rsidRPr="001C1221">
        <w:rPr>
          <w:rFonts w:ascii="Calibri" w:hAnsi="Calibri"/>
        </w:rPr>
        <w:t xml:space="preserve"> governing my participation in the market.</w:t>
      </w:r>
      <w:r>
        <w:rPr>
          <w:rFonts w:ascii="Calibri" w:hAnsi="Calibri"/>
        </w:rPr>
        <w:t xml:space="preserve"> I</w:t>
      </w:r>
      <w:r w:rsidRPr="001C1221">
        <w:rPr>
          <w:rFonts w:ascii="Calibri" w:hAnsi="Calibri"/>
        </w:rPr>
        <w:t>n consideration of being provided selling space at a Southland Certified Farmers’ Market agree to the following</w:t>
      </w:r>
      <w:r>
        <w:rPr>
          <w:rFonts w:ascii="Calibri" w:hAnsi="Calibri"/>
        </w:rPr>
        <w:t>:</w:t>
      </w:r>
    </w:p>
    <w:p w14:paraId="3BD1E16A" w14:textId="3761F644" w:rsidR="00132D02" w:rsidRPr="001C1221" w:rsidRDefault="00132D02" w:rsidP="00132D02">
      <w:pPr>
        <w:pStyle w:val="BodyText"/>
        <w:spacing w:before="100" w:beforeAutospacing="1"/>
        <w:rPr>
          <w:rFonts w:ascii="Calibri" w:hAnsi="Calibri"/>
        </w:rPr>
      </w:pPr>
      <w:r w:rsidRPr="001C1221">
        <w:rPr>
          <w:rFonts w:ascii="Calibri" w:hAnsi="Calibri"/>
        </w:rPr>
        <w:t xml:space="preserve">1. </w:t>
      </w:r>
      <w:r>
        <w:rPr>
          <w:rFonts w:ascii="Calibri" w:hAnsi="Calibri"/>
        </w:rPr>
        <w:t xml:space="preserve">I </w:t>
      </w:r>
      <w:r w:rsidRPr="001C1221">
        <w:rPr>
          <w:rFonts w:ascii="Calibri" w:hAnsi="Calibri"/>
        </w:rPr>
        <w:t xml:space="preserve">shall indemnify, defend and hold harmless the Southland Farmers’ Market Association, officers, agents, employees and volunteers from and against any and all loss, damages, liability, claims, suits, costs and expenses, whatsoever, including reasonable attorneys' fees, regardless of the merit or outcome of any such claim or suit, arising from or in any manner connected to the willful misconduct or negligent acts, errors or omissions by </w:t>
      </w:r>
      <w:r>
        <w:rPr>
          <w:rFonts w:ascii="Calibri" w:hAnsi="Calibri"/>
        </w:rPr>
        <w:t>me</w:t>
      </w:r>
      <w:r w:rsidRPr="001C1221">
        <w:rPr>
          <w:rFonts w:ascii="Calibri" w:hAnsi="Calibri"/>
        </w:rPr>
        <w:t xml:space="preserve">, </w:t>
      </w:r>
      <w:r>
        <w:rPr>
          <w:rFonts w:ascii="Calibri" w:hAnsi="Calibri"/>
        </w:rPr>
        <w:t>my</w:t>
      </w:r>
      <w:r w:rsidRPr="001C1221">
        <w:rPr>
          <w:rFonts w:ascii="Calibri" w:hAnsi="Calibri"/>
        </w:rPr>
        <w:t xml:space="preserve"> agents and employees, in connection with </w:t>
      </w:r>
      <w:r>
        <w:rPr>
          <w:rFonts w:ascii="Calibri" w:hAnsi="Calibri"/>
        </w:rPr>
        <w:t>my</w:t>
      </w:r>
      <w:r w:rsidRPr="001C1221">
        <w:rPr>
          <w:rFonts w:ascii="Calibri" w:hAnsi="Calibri"/>
        </w:rPr>
        <w:t xml:space="preserve"> participation in a Southland Certified Farmers’ Market, and in the performance of services, work or activities under this Agreement and the Southland Certified Farmers’ Market rules.  </w:t>
      </w:r>
    </w:p>
    <w:p w14:paraId="7DC175D2" w14:textId="36024D30" w:rsidR="00132D02" w:rsidRPr="001C1221" w:rsidRDefault="00132D02" w:rsidP="00132D02">
      <w:pPr>
        <w:spacing w:before="100" w:beforeAutospacing="1"/>
        <w:rPr>
          <w:rFonts w:ascii="Calibri" w:hAnsi="Calibri"/>
          <w:sz w:val="22"/>
          <w:szCs w:val="22"/>
        </w:rPr>
      </w:pPr>
      <w:r w:rsidRPr="001C1221">
        <w:rPr>
          <w:rFonts w:ascii="Calibri" w:hAnsi="Calibri"/>
          <w:sz w:val="22"/>
          <w:szCs w:val="22"/>
        </w:rPr>
        <w:t xml:space="preserve">2. </w:t>
      </w:r>
      <w:r>
        <w:rPr>
          <w:rFonts w:ascii="Calibri" w:hAnsi="Calibri"/>
          <w:sz w:val="22"/>
          <w:szCs w:val="22"/>
        </w:rPr>
        <w:t xml:space="preserve">I </w:t>
      </w:r>
      <w:r w:rsidRPr="001C1221">
        <w:rPr>
          <w:rFonts w:ascii="Calibri" w:hAnsi="Calibri"/>
          <w:sz w:val="22"/>
          <w:szCs w:val="22"/>
        </w:rPr>
        <w:t>agree</w:t>
      </w:r>
      <w:r>
        <w:rPr>
          <w:rFonts w:ascii="Calibri" w:hAnsi="Calibri"/>
          <w:sz w:val="22"/>
          <w:szCs w:val="22"/>
        </w:rPr>
        <w:t xml:space="preserve"> </w:t>
      </w:r>
      <w:r w:rsidRPr="001C1221">
        <w:rPr>
          <w:rFonts w:ascii="Calibri" w:hAnsi="Calibri"/>
          <w:sz w:val="22"/>
          <w:szCs w:val="22"/>
        </w:rPr>
        <w:t xml:space="preserve">to comply with </w:t>
      </w:r>
      <w:r>
        <w:rPr>
          <w:rFonts w:ascii="Calibri" w:hAnsi="Calibri"/>
          <w:sz w:val="22"/>
          <w:szCs w:val="22"/>
        </w:rPr>
        <w:t>the</w:t>
      </w:r>
      <w:r w:rsidRPr="001C1221">
        <w:rPr>
          <w:rFonts w:ascii="Calibri" w:hAnsi="Calibri"/>
          <w:sz w:val="22"/>
          <w:szCs w:val="22"/>
        </w:rPr>
        <w:t xml:space="preserve"> rule</w:t>
      </w:r>
      <w:r>
        <w:rPr>
          <w:rFonts w:ascii="Calibri" w:hAnsi="Calibri"/>
          <w:sz w:val="22"/>
          <w:szCs w:val="22"/>
        </w:rPr>
        <w:t>s</w:t>
      </w:r>
      <w:r w:rsidRPr="001C1221">
        <w:rPr>
          <w:rFonts w:ascii="Calibri" w:hAnsi="Calibri"/>
          <w:sz w:val="22"/>
          <w:szCs w:val="22"/>
        </w:rPr>
        <w:t>, regulation</w:t>
      </w:r>
      <w:r>
        <w:rPr>
          <w:rFonts w:ascii="Calibri" w:hAnsi="Calibri"/>
          <w:sz w:val="22"/>
          <w:szCs w:val="22"/>
        </w:rPr>
        <w:t>s</w:t>
      </w:r>
      <w:r w:rsidRPr="001C1221">
        <w:rPr>
          <w:rFonts w:ascii="Calibri" w:hAnsi="Calibri"/>
          <w:sz w:val="22"/>
          <w:szCs w:val="22"/>
        </w:rPr>
        <w:t>, procedure</w:t>
      </w:r>
      <w:r>
        <w:rPr>
          <w:rFonts w:ascii="Calibri" w:hAnsi="Calibri"/>
          <w:sz w:val="22"/>
          <w:szCs w:val="22"/>
        </w:rPr>
        <w:t>s</w:t>
      </w:r>
      <w:r w:rsidRPr="001C1221">
        <w:rPr>
          <w:rFonts w:ascii="Calibri" w:hAnsi="Calibri"/>
          <w:sz w:val="22"/>
          <w:szCs w:val="22"/>
        </w:rPr>
        <w:t>, term</w:t>
      </w:r>
      <w:r>
        <w:rPr>
          <w:rFonts w:ascii="Calibri" w:hAnsi="Calibri"/>
          <w:sz w:val="22"/>
          <w:szCs w:val="22"/>
        </w:rPr>
        <w:t>s</w:t>
      </w:r>
      <w:r>
        <w:rPr>
          <w:rFonts w:ascii="Calibri" w:hAnsi="Calibri"/>
          <w:sz w:val="22"/>
          <w:szCs w:val="22"/>
        </w:rPr>
        <w:t>,</w:t>
      </w:r>
      <w:r w:rsidRPr="001C1221">
        <w:rPr>
          <w:rFonts w:ascii="Calibri" w:hAnsi="Calibri"/>
          <w:sz w:val="22"/>
          <w:szCs w:val="22"/>
        </w:rPr>
        <w:t xml:space="preserve"> and condition</w:t>
      </w:r>
      <w:r>
        <w:rPr>
          <w:rFonts w:ascii="Calibri" w:hAnsi="Calibri"/>
          <w:sz w:val="22"/>
          <w:szCs w:val="22"/>
        </w:rPr>
        <w:t>s</w:t>
      </w:r>
      <w:r w:rsidRPr="001C1221">
        <w:rPr>
          <w:rFonts w:ascii="Calibri" w:hAnsi="Calibri"/>
          <w:sz w:val="22"/>
          <w:szCs w:val="22"/>
        </w:rPr>
        <w:t xml:space="preserve"> set forth in the Southland Market</w:t>
      </w:r>
      <w:r>
        <w:rPr>
          <w:rFonts w:ascii="Calibri" w:hAnsi="Calibri"/>
          <w:sz w:val="22"/>
          <w:szCs w:val="22"/>
        </w:rPr>
        <w:t>’s</w:t>
      </w:r>
      <w:r w:rsidRPr="001C1221">
        <w:rPr>
          <w:rFonts w:ascii="Calibri" w:hAnsi="Calibri"/>
          <w:sz w:val="22"/>
          <w:szCs w:val="22"/>
        </w:rPr>
        <w:t xml:space="preserve"> </w:t>
      </w:r>
      <w:r>
        <w:rPr>
          <w:rFonts w:ascii="Calibri" w:hAnsi="Calibri"/>
          <w:sz w:val="22"/>
          <w:szCs w:val="22"/>
        </w:rPr>
        <w:t>M</w:t>
      </w:r>
      <w:r>
        <w:rPr>
          <w:rFonts w:ascii="Calibri" w:hAnsi="Calibri"/>
          <w:sz w:val="22"/>
          <w:szCs w:val="22"/>
        </w:rPr>
        <w:t xml:space="preserve">arket </w:t>
      </w:r>
      <w:r>
        <w:rPr>
          <w:rFonts w:ascii="Calibri" w:hAnsi="Calibri"/>
          <w:sz w:val="22"/>
          <w:szCs w:val="22"/>
        </w:rPr>
        <w:t>R</w:t>
      </w:r>
      <w:r w:rsidRPr="001C1221">
        <w:rPr>
          <w:rFonts w:ascii="Calibri" w:hAnsi="Calibri"/>
          <w:sz w:val="22"/>
          <w:szCs w:val="22"/>
        </w:rPr>
        <w:t xml:space="preserve">ules. </w:t>
      </w:r>
    </w:p>
    <w:p w14:paraId="01D20316" w14:textId="77777777" w:rsidR="00132D02" w:rsidRPr="001C1221" w:rsidRDefault="00132D02" w:rsidP="00132D02">
      <w:pPr>
        <w:spacing w:before="100" w:beforeAutospacing="1"/>
        <w:rPr>
          <w:rFonts w:ascii="Calibri" w:hAnsi="Calibri"/>
          <w:i/>
          <w:iCs/>
          <w:sz w:val="22"/>
          <w:szCs w:val="22"/>
        </w:rPr>
      </w:pPr>
      <w:r w:rsidRPr="001C1221">
        <w:rPr>
          <w:rFonts w:ascii="Calibri" w:hAnsi="Calibri"/>
          <w:i/>
          <w:iCs/>
          <w:sz w:val="22"/>
          <w:szCs w:val="22"/>
        </w:rPr>
        <w:t xml:space="preserve"> </w:t>
      </w:r>
    </w:p>
    <w:p w14:paraId="1EF2F3D6" w14:textId="70CD17F7" w:rsidR="00132D02" w:rsidRPr="001C1221" w:rsidRDefault="00132D02" w:rsidP="00132D02">
      <w:pPr>
        <w:spacing w:line="312" w:lineRule="auto"/>
        <w:rPr>
          <w:rFonts w:ascii="Calibri" w:hAnsi="Calibri"/>
        </w:rPr>
      </w:pPr>
      <w:r w:rsidRPr="001C1221">
        <w:rPr>
          <w:rFonts w:ascii="Calibri" w:hAnsi="Calibri"/>
        </w:rPr>
        <w:t xml:space="preserve"> </w:t>
      </w:r>
    </w:p>
    <w:p w14:paraId="3CAD1958" w14:textId="77777777" w:rsidR="00132D02" w:rsidRPr="008D3692" w:rsidRDefault="00132D02" w:rsidP="00171A86">
      <w:pPr>
        <w:spacing w:line="312" w:lineRule="auto"/>
        <w:rPr>
          <w:rFonts w:ascii="Calibri" w:hAnsi="Calibri"/>
        </w:rPr>
      </w:pPr>
    </w:p>
    <w:p w14:paraId="1F4A715D" w14:textId="77777777" w:rsidR="00171A86" w:rsidRDefault="00171A86" w:rsidP="00171A86">
      <w:pPr>
        <w:spacing w:line="312" w:lineRule="auto"/>
        <w:rPr>
          <w:rFonts w:ascii="Calibri" w:hAnsi="Calibri"/>
        </w:rPr>
      </w:pPr>
    </w:p>
    <w:p w14:paraId="05EBBBA7" w14:textId="77777777" w:rsidR="00171A86" w:rsidRDefault="00171A86" w:rsidP="00171A86">
      <w:pPr>
        <w:spacing w:line="312" w:lineRule="auto"/>
        <w:rPr>
          <w:rFonts w:ascii="Calibri" w:hAnsi="Calibri"/>
        </w:rPr>
      </w:pPr>
      <w:r>
        <w:rPr>
          <w:rFonts w:ascii="Calibri" w:hAnsi="Calibri"/>
        </w:rPr>
        <w:t>___________________________________________________         _____________________</w:t>
      </w:r>
    </w:p>
    <w:p w14:paraId="3F8AB85B" w14:textId="77777777" w:rsidR="00171A86" w:rsidRDefault="00171A86" w:rsidP="00171A86">
      <w:pPr>
        <w:spacing w:line="312" w:lineRule="auto"/>
        <w:rPr>
          <w:rFonts w:ascii="Calibri" w:hAnsi="Calibri"/>
        </w:rPr>
      </w:pPr>
      <w:r>
        <w:rPr>
          <w:rFonts w:ascii="Calibri" w:hAnsi="Calibri"/>
        </w:rPr>
        <w:t xml:space="preserve">Signature of </w:t>
      </w:r>
      <w:r w:rsidR="00A02DC9">
        <w:rPr>
          <w:rFonts w:ascii="Calibri" w:hAnsi="Calibri"/>
        </w:rPr>
        <w:t xml:space="preserve">Craft </w:t>
      </w:r>
      <w:r>
        <w:rPr>
          <w:rFonts w:ascii="Calibri" w:hAnsi="Calibri"/>
        </w:rPr>
        <w:t>Vendor</w:t>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t xml:space="preserve">   </w:t>
      </w:r>
      <w:r>
        <w:rPr>
          <w:rFonts w:ascii="Calibri" w:hAnsi="Calibri"/>
        </w:rPr>
        <w:tab/>
      </w:r>
      <w:r>
        <w:rPr>
          <w:rFonts w:ascii="Calibri" w:hAnsi="Calibri"/>
        </w:rPr>
        <w:tab/>
        <w:t xml:space="preserve">   Date</w:t>
      </w:r>
    </w:p>
    <w:p w14:paraId="47CF47DC" w14:textId="77777777" w:rsidR="00171A86" w:rsidRPr="00A826FD" w:rsidRDefault="00171A86" w:rsidP="00171A86">
      <w:pPr>
        <w:spacing w:line="312" w:lineRule="auto"/>
        <w:rPr>
          <w:rFonts w:ascii="Calibri" w:hAnsi="Calibri"/>
          <w:i/>
          <w:sz w:val="20"/>
          <w:szCs w:val="20"/>
        </w:rPr>
      </w:pPr>
      <w:r w:rsidRPr="00A826FD">
        <w:rPr>
          <w:rFonts w:ascii="Calibri" w:hAnsi="Calibri"/>
          <w:i/>
          <w:sz w:val="20"/>
          <w:szCs w:val="20"/>
        </w:rPr>
        <w:t xml:space="preserve">Email your application to </w:t>
      </w:r>
      <w:hyperlink r:id="rId5" w:history="1">
        <w:r w:rsidR="00103FB1" w:rsidRPr="00D50C6D">
          <w:rPr>
            <w:rStyle w:val="Hyperlink"/>
            <w:rFonts w:ascii="Calibri" w:hAnsi="Calibri"/>
            <w:i/>
            <w:sz w:val="20"/>
            <w:szCs w:val="20"/>
          </w:rPr>
          <w:t>info@sfma.net</w:t>
        </w:r>
      </w:hyperlink>
      <w:r w:rsidR="003569B5">
        <w:rPr>
          <w:rFonts w:ascii="Calibri" w:hAnsi="Calibri"/>
          <w:i/>
          <w:sz w:val="20"/>
          <w:szCs w:val="20"/>
        </w:rPr>
        <w:t>, fax it to 866-213-6789</w:t>
      </w:r>
      <w:r w:rsidRPr="00A826FD">
        <w:rPr>
          <w:rFonts w:ascii="Calibri" w:hAnsi="Calibri"/>
          <w:i/>
          <w:sz w:val="20"/>
          <w:szCs w:val="20"/>
        </w:rPr>
        <w:t xml:space="preserve"> </w:t>
      </w:r>
      <w:r w:rsidR="003250E3">
        <w:rPr>
          <w:rFonts w:ascii="Calibri" w:hAnsi="Calibri"/>
          <w:i/>
          <w:sz w:val="20"/>
          <w:szCs w:val="20"/>
        </w:rPr>
        <w:t>or mail it to SFMA, PO Box 91059</w:t>
      </w:r>
      <w:r w:rsidRPr="00A826FD">
        <w:rPr>
          <w:rFonts w:ascii="Calibri" w:hAnsi="Calibri"/>
          <w:i/>
          <w:sz w:val="20"/>
          <w:szCs w:val="20"/>
        </w:rPr>
        <w:t xml:space="preserve">, </w:t>
      </w:r>
    </w:p>
    <w:p w14:paraId="05E6528C" w14:textId="10BD828F" w:rsidR="00171A86" w:rsidRDefault="003250E3" w:rsidP="0032011D">
      <w:pPr>
        <w:spacing w:line="312" w:lineRule="auto"/>
      </w:pPr>
      <w:r>
        <w:rPr>
          <w:rFonts w:ascii="Calibri" w:hAnsi="Calibri"/>
          <w:i/>
          <w:sz w:val="20"/>
          <w:szCs w:val="20"/>
        </w:rPr>
        <w:t>Santa Barbara, CA 93190</w:t>
      </w:r>
      <w:r w:rsidR="00103FB1">
        <w:rPr>
          <w:rFonts w:ascii="Calibri" w:hAnsi="Calibri"/>
          <w:i/>
          <w:sz w:val="20"/>
          <w:szCs w:val="20"/>
        </w:rPr>
        <w:t>.</w:t>
      </w:r>
      <w:r w:rsidR="00171A86" w:rsidRPr="00A826FD">
        <w:rPr>
          <w:rFonts w:ascii="Calibri" w:hAnsi="Calibri"/>
          <w:i/>
          <w:sz w:val="20"/>
          <w:szCs w:val="20"/>
        </w:rPr>
        <w:t xml:space="preserve">  For more informat</w:t>
      </w:r>
      <w:r>
        <w:rPr>
          <w:rFonts w:ascii="Calibri" w:hAnsi="Calibri"/>
          <w:i/>
          <w:sz w:val="20"/>
          <w:szCs w:val="20"/>
        </w:rPr>
        <w:t>ion, call 805-845-6100</w:t>
      </w:r>
      <w:r w:rsidR="00171A86" w:rsidRPr="00A826FD">
        <w:rPr>
          <w:rFonts w:ascii="Calibri" w:hAnsi="Calibri"/>
          <w:i/>
          <w:sz w:val="20"/>
          <w:szCs w:val="20"/>
        </w:rPr>
        <w:t xml:space="preserve">. </w:t>
      </w:r>
    </w:p>
    <w:p w14:paraId="6FF97D6D" w14:textId="77777777" w:rsidR="00421E4A" w:rsidRPr="00171A86" w:rsidRDefault="00421E4A" w:rsidP="00171A86"/>
    <w:sectPr w:rsidR="00421E4A" w:rsidRPr="00171A86" w:rsidSect="00802783">
      <w:pgSz w:w="12240" w:h="15840" w:code="1"/>
      <w:pgMar w:top="1008" w:right="1440" w:bottom="1008"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63"/>
  <w:displayHorizontalDrawingGridEvery w:val="2"/>
  <w:displayVertic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NTQzMTe1sDQyNjBW0lEKTi0uzszPAykwrAUAYbFyBCwAAAA="/>
  </w:docVars>
  <w:rsids>
    <w:rsidRoot w:val="00124DB7"/>
    <w:rsid w:val="0000107D"/>
    <w:rsid w:val="0000185D"/>
    <w:rsid w:val="00001EDA"/>
    <w:rsid w:val="0000271F"/>
    <w:rsid w:val="0000289E"/>
    <w:rsid w:val="000071E5"/>
    <w:rsid w:val="00007A21"/>
    <w:rsid w:val="000102B1"/>
    <w:rsid w:val="00010A9A"/>
    <w:rsid w:val="00010F0D"/>
    <w:rsid w:val="00013B40"/>
    <w:rsid w:val="0001488F"/>
    <w:rsid w:val="00015473"/>
    <w:rsid w:val="00015664"/>
    <w:rsid w:val="000162F0"/>
    <w:rsid w:val="00016711"/>
    <w:rsid w:val="000173F2"/>
    <w:rsid w:val="00017A99"/>
    <w:rsid w:val="00020CF8"/>
    <w:rsid w:val="00023CA6"/>
    <w:rsid w:val="00026279"/>
    <w:rsid w:val="000271E6"/>
    <w:rsid w:val="0003010C"/>
    <w:rsid w:val="00031552"/>
    <w:rsid w:val="00034BA9"/>
    <w:rsid w:val="00035434"/>
    <w:rsid w:val="00042711"/>
    <w:rsid w:val="00043BCC"/>
    <w:rsid w:val="000442B0"/>
    <w:rsid w:val="00044CED"/>
    <w:rsid w:val="00051832"/>
    <w:rsid w:val="00053BE7"/>
    <w:rsid w:val="000543A1"/>
    <w:rsid w:val="000548E7"/>
    <w:rsid w:val="0005506A"/>
    <w:rsid w:val="0005527A"/>
    <w:rsid w:val="00055969"/>
    <w:rsid w:val="000575CA"/>
    <w:rsid w:val="000613DB"/>
    <w:rsid w:val="000617E1"/>
    <w:rsid w:val="00061990"/>
    <w:rsid w:val="000622AA"/>
    <w:rsid w:val="00062B31"/>
    <w:rsid w:val="000636DE"/>
    <w:rsid w:val="00064EC5"/>
    <w:rsid w:val="000661D2"/>
    <w:rsid w:val="00071FDC"/>
    <w:rsid w:val="00072184"/>
    <w:rsid w:val="000734E1"/>
    <w:rsid w:val="0007357D"/>
    <w:rsid w:val="0007373D"/>
    <w:rsid w:val="00074F02"/>
    <w:rsid w:val="00075656"/>
    <w:rsid w:val="00076376"/>
    <w:rsid w:val="00081026"/>
    <w:rsid w:val="00081885"/>
    <w:rsid w:val="0008283B"/>
    <w:rsid w:val="0008332B"/>
    <w:rsid w:val="00086036"/>
    <w:rsid w:val="00087165"/>
    <w:rsid w:val="00087F61"/>
    <w:rsid w:val="000903E3"/>
    <w:rsid w:val="00092497"/>
    <w:rsid w:val="00092948"/>
    <w:rsid w:val="00092AAB"/>
    <w:rsid w:val="0009342D"/>
    <w:rsid w:val="000953DF"/>
    <w:rsid w:val="00095516"/>
    <w:rsid w:val="0009559C"/>
    <w:rsid w:val="000959F8"/>
    <w:rsid w:val="0009653A"/>
    <w:rsid w:val="00096599"/>
    <w:rsid w:val="00096B0E"/>
    <w:rsid w:val="0009747E"/>
    <w:rsid w:val="000A0072"/>
    <w:rsid w:val="000A29E9"/>
    <w:rsid w:val="000A3EDE"/>
    <w:rsid w:val="000A50C9"/>
    <w:rsid w:val="000A6249"/>
    <w:rsid w:val="000A640E"/>
    <w:rsid w:val="000A799E"/>
    <w:rsid w:val="000B0618"/>
    <w:rsid w:val="000B1394"/>
    <w:rsid w:val="000B6184"/>
    <w:rsid w:val="000B61EF"/>
    <w:rsid w:val="000C0228"/>
    <w:rsid w:val="000C1703"/>
    <w:rsid w:val="000C1BB1"/>
    <w:rsid w:val="000C1CA1"/>
    <w:rsid w:val="000C2024"/>
    <w:rsid w:val="000C3C07"/>
    <w:rsid w:val="000C41C6"/>
    <w:rsid w:val="000C5FFB"/>
    <w:rsid w:val="000C6D6B"/>
    <w:rsid w:val="000C6F95"/>
    <w:rsid w:val="000C6FD0"/>
    <w:rsid w:val="000C7EAF"/>
    <w:rsid w:val="000D1024"/>
    <w:rsid w:val="000D4083"/>
    <w:rsid w:val="000D45EF"/>
    <w:rsid w:val="000D4638"/>
    <w:rsid w:val="000D61B9"/>
    <w:rsid w:val="000D7052"/>
    <w:rsid w:val="000E0BD6"/>
    <w:rsid w:val="000E1AC9"/>
    <w:rsid w:val="000E28AA"/>
    <w:rsid w:val="000E55D7"/>
    <w:rsid w:val="000F0969"/>
    <w:rsid w:val="000F0D80"/>
    <w:rsid w:val="000F3AA7"/>
    <w:rsid w:val="000F5216"/>
    <w:rsid w:val="000F6D15"/>
    <w:rsid w:val="000F7CDC"/>
    <w:rsid w:val="000F7FB9"/>
    <w:rsid w:val="00101898"/>
    <w:rsid w:val="001037E2"/>
    <w:rsid w:val="00103FB1"/>
    <w:rsid w:val="00104647"/>
    <w:rsid w:val="00104688"/>
    <w:rsid w:val="00105007"/>
    <w:rsid w:val="00105BED"/>
    <w:rsid w:val="00106780"/>
    <w:rsid w:val="00110738"/>
    <w:rsid w:val="00110A26"/>
    <w:rsid w:val="00111D7E"/>
    <w:rsid w:val="00112B04"/>
    <w:rsid w:val="0011338E"/>
    <w:rsid w:val="00113C1F"/>
    <w:rsid w:val="00114566"/>
    <w:rsid w:val="00115B78"/>
    <w:rsid w:val="00115D38"/>
    <w:rsid w:val="00116F1C"/>
    <w:rsid w:val="00117C81"/>
    <w:rsid w:val="00120EC9"/>
    <w:rsid w:val="00122288"/>
    <w:rsid w:val="00122666"/>
    <w:rsid w:val="00122B3B"/>
    <w:rsid w:val="00123D92"/>
    <w:rsid w:val="00124258"/>
    <w:rsid w:val="00124DB7"/>
    <w:rsid w:val="001307AB"/>
    <w:rsid w:val="001307B7"/>
    <w:rsid w:val="00131D46"/>
    <w:rsid w:val="00132D02"/>
    <w:rsid w:val="00133500"/>
    <w:rsid w:val="001336DC"/>
    <w:rsid w:val="001337C9"/>
    <w:rsid w:val="00135D6C"/>
    <w:rsid w:val="00136064"/>
    <w:rsid w:val="00136192"/>
    <w:rsid w:val="00137EB6"/>
    <w:rsid w:val="001406B8"/>
    <w:rsid w:val="00141A2A"/>
    <w:rsid w:val="00141BDB"/>
    <w:rsid w:val="00142C5E"/>
    <w:rsid w:val="00144D5D"/>
    <w:rsid w:val="001475E0"/>
    <w:rsid w:val="001510D3"/>
    <w:rsid w:val="001511AC"/>
    <w:rsid w:val="00151A97"/>
    <w:rsid w:val="001528A2"/>
    <w:rsid w:val="00153DA0"/>
    <w:rsid w:val="00154A17"/>
    <w:rsid w:val="00154A1A"/>
    <w:rsid w:val="0015557D"/>
    <w:rsid w:val="0016041E"/>
    <w:rsid w:val="00162EBB"/>
    <w:rsid w:val="001637BC"/>
    <w:rsid w:val="00165510"/>
    <w:rsid w:val="0016623B"/>
    <w:rsid w:val="00170F34"/>
    <w:rsid w:val="00171818"/>
    <w:rsid w:val="00171A86"/>
    <w:rsid w:val="0017217F"/>
    <w:rsid w:val="001724F0"/>
    <w:rsid w:val="00173E0F"/>
    <w:rsid w:val="00173F70"/>
    <w:rsid w:val="00174051"/>
    <w:rsid w:val="00174108"/>
    <w:rsid w:val="00174CDB"/>
    <w:rsid w:val="001758BC"/>
    <w:rsid w:val="00176DEE"/>
    <w:rsid w:val="0018078A"/>
    <w:rsid w:val="00181FC5"/>
    <w:rsid w:val="00182D7F"/>
    <w:rsid w:val="001908B7"/>
    <w:rsid w:val="00190BE6"/>
    <w:rsid w:val="00191A8C"/>
    <w:rsid w:val="00191C7A"/>
    <w:rsid w:val="00191EEB"/>
    <w:rsid w:val="001929D7"/>
    <w:rsid w:val="00194233"/>
    <w:rsid w:val="001961B1"/>
    <w:rsid w:val="00196536"/>
    <w:rsid w:val="001A1145"/>
    <w:rsid w:val="001A4651"/>
    <w:rsid w:val="001A5B42"/>
    <w:rsid w:val="001A79F7"/>
    <w:rsid w:val="001B005E"/>
    <w:rsid w:val="001B0B0A"/>
    <w:rsid w:val="001B10B8"/>
    <w:rsid w:val="001B1F61"/>
    <w:rsid w:val="001B24E2"/>
    <w:rsid w:val="001B342E"/>
    <w:rsid w:val="001B3EFC"/>
    <w:rsid w:val="001B44BD"/>
    <w:rsid w:val="001B5A9D"/>
    <w:rsid w:val="001B5F52"/>
    <w:rsid w:val="001B67A9"/>
    <w:rsid w:val="001C2588"/>
    <w:rsid w:val="001C3471"/>
    <w:rsid w:val="001C737E"/>
    <w:rsid w:val="001C748B"/>
    <w:rsid w:val="001C7A48"/>
    <w:rsid w:val="001D0DEA"/>
    <w:rsid w:val="001D1227"/>
    <w:rsid w:val="001D160A"/>
    <w:rsid w:val="001D19D5"/>
    <w:rsid w:val="001D2B95"/>
    <w:rsid w:val="001D2C3E"/>
    <w:rsid w:val="001D44F6"/>
    <w:rsid w:val="001D635D"/>
    <w:rsid w:val="001D65D8"/>
    <w:rsid w:val="001D70D1"/>
    <w:rsid w:val="001E13A7"/>
    <w:rsid w:val="001E3248"/>
    <w:rsid w:val="001E3FE1"/>
    <w:rsid w:val="001E4F35"/>
    <w:rsid w:val="001E5DA0"/>
    <w:rsid w:val="001E6422"/>
    <w:rsid w:val="001E66A3"/>
    <w:rsid w:val="001F178B"/>
    <w:rsid w:val="001F2622"/>
    <w:rsid w:val="001F293F"/>
    <w:rsid w:val="001F2D32"/>
    <w:rsid w:val="001F347F"/>
    <w:rsid w:val="001F7662"/>
    <w:rsid w:val="00200BA4"/>
    <w:rsid w:val="00202164"/>
    <w:rsid w:val="0020359F"/>
    <w:rsid w:val="0020409C"/>
    <w:rsid w:val="00204BAF"/>
    <w:rsid w:val="00205597"/>
    <w:rsid w:val="00206567"/>
    <w:rsid w:val="00206F81"/>
    <w:rsid w:val="00210C54"/>
    <w:rsid w:val="00210E0E"/>
    <w:rsid w:val="0021179E"/>
    <w:rsid w:val="00211A72"/>
    <w:rsid w:val="002130CF"/>
    <w:rsid w:val="0021404E"/>
    <w:rsid w:val="002200F1"/>
    <w:rsid w:val="00220C50"/>
    <w:rsid w:val="00222942"/>
    <w:rsid w:val="002229AD"/>
    <w:rsid w:val="00222DFF"/>
    <w:rsid w:val="00223B0B"/>
    <w:rsid w:val="00224550"/>
    <w:rsid w:val="002258AD"/>
    <w:rsid w:val="00225F54"/>
    <w:rsid w:val="0023016C"/>
    <w:rsid w:val="002304AF"/>
    <w:rsid w:val="0023307B"/>
    <w:rsid w:val="002331D5"/>
    <w:rsid w:val="00235C7A"/>
    <w:rsid w:val="00235F09"/>
    <w:rsid w:val="002372D4"/>
    <w:rsid w:val="00240073"/>
    <w:rsid w:val="00240907"/>
    <w:rsid w:val="002411E8"/>
    <w:rsid w:val="002425A0"/>
    <w:rsid w:val="0024298D"/>
    <w:rsid w:val="00242E20"/>
    <w:rsid w:val="00244760"/>
    <w:rsid w:val="002466C5"/>
    <w:rsid w:val="00251DE6"/>
    <w:rsid w:val="002549B9"/>
    <w:rsid w:val="00254DA5"/>
    <w:rsid w:val="002552E9"/>
    <w:rsid w:val="002577AD"/>
    <w:rsid w:val="0026174D"/>
    <w:rsid w:val="00263D79"/>
    <w:rsid w:val="00264210"/>
    <w:rsid w:val="002655B3"/>
    <w:rsid w:val="00266D73"/>
    <w:rsid w:val="00267A9D"/>
    <w:rsid w:val="00267D0C"/>
    <w:rsid w:val="002715B1"/>
    <w:rsid w:val="00272EED"/>
    <w:rsid w:val="00274AA4"/>
    <w:rsid w:val="0027599F"/>
    <w:rsid w:val="00276E4E"/>
    <w:rsid w:val="00280BAB"/>
    <w:rsid w:val="00280C04"/>
    <w:rsid w:val="002814CA"/>
    <w:rsid w:val="002816F7"/>
    <w:rsid w:val="00283751"/>
    <w:rsid w:val="00284E13"/>
    <w:rsid w:val="00284E7C"/>
    <w:rsid w:val="0028738F"/>
    <w:rsid w:val="00287BBC"/>
    <w:rsid w:val="00290D11"/>
    <w:rsid w:val="00291927"/>
    <w:rsid w:val="00291FEC"/>
    <w:rsid w:val="002920B9"/>
    <w:rsid w:val="002959D3"/>
    <w:rsid w:val="002A2266"/>
    <w:rsid w:val="002A261F"/>
    <w:rsid w:val="002A56A4"/>
    <w:rsid w:val="002A58CB"/>
    <w:rsid w:val="002A5C17"/>
    <w:rsid w:val="002A5E55"/>
    <w:rsid w:val="002A6468"/>
    <w:rsid w:val="002A740D"/>
    <w:rsid w:val="002A7566"/>
    <w:rsid w:val="002B0A83"/>
    <w:rsid w:val="002B0D49"/>
    <w:rsid w:val="002B1B3F"/>
    <w:rsid w:val="002B1B52"/>
    <w:rsid w:val="002B2D3C"/>
    <w:rsid w:val="002B38F7"/>
    <w:rsid w:val="002B5887"/>
    <w:rsid w:val="002B7F9F"/>
    <w:rsid w:val="002C406C"/>
    <w:rsid w:val="002C42D5"/>
    <w:rsid w:val="002C4FDA"/>
    <w:rsid w:val="002C4FED"/>
    <w:rsid w:val="002C513E"/>
    <w:rsid w:val="002C514F"/>
    <w:rsid w:val="002C54C1"/>
    <w:rsid w:val="002C69AB"/>
    <w:rsid w:val="002C6F28"/>
    <w:rsid w:val="002C7D53"/>
    <w:rsid w:val="002D4BEE"/>
    <w:rsid w:val="002D5199"/>
    <w:rsid w:val="002D6110"/>
    <w:rsid w:val="002D62CE"/>
    <w:rsid w:val="002D76E5"/>
    <w:rsid w:val="002D7C09"/>
    <w:rsid w:val="002E2098"/>
    <w:rsid w:val="002E2494"/>
    <w:rsid w:val="002E2695"/>
    <w:rsid w:val="002E5544"/>
    <w:rsid w:val="002E7053"/>
    <w:rsid w:val="002F0D83"/>
    <w:rsid w:val="002F171D"/>
    <w:rsid w:val="002F4E0C"/>
    <w:rsid w:val="002F6C9A"/>
    <w:rsid w:val="00301AA7"/>
    <w:rsid w:val="0030238D"/>
    <w:rsid w:val="003030ED"/>
    <w:rsid w:val="00304679"/>
    <w:rsid w:val="0030568C"/>
    <w:rsid w:val="003077D4"/>
    <w:rsid w:val="00310E51"/>
    <w:rsid w:val="00312020"/>
    <w:rsid w:val="003122FA"/>
    <w:rsid w:val="00312F15"/>
    <w:rsid w:val="00313347"/>
    <w:rsid w:val="003146EA"/>
    <w:rsid w:val="00315ACB"/>
    <w:rsid w:val="0031622D"/>
    <w:rsid w:val="003169FB"/>
    <w:rsid w:val="0031771E"/>
    <w:rsid w:val="0032011D"/>
    <w:rsid w:val="00321034"/>
    <w:rsid w:val="00321F76"/>
    <w:rsid w:val="00322A54"/>
    <w:rsid w:val="00322EB3"/>
    <w:rsid w:val="0032367E"/>
    <w:rsid w:val="00323819"/>
    <w:rsid w:val="003250E3"/>
    <w:rsid w:val="003266AC"/>
    <w:rsid w:val="00327748"/>
    <w:rsid w:val="003328E8"/>
    <w:rsid w:val="0033388B"/>
    <w:rsid w:val="003342F6"/>
    <w:rsid w:val="00334791"/>
    <w:rsid w:val="00335839"/>
    <w:rsid w:val="0034315D"/>
    <w:rsid w:val="00343A79"/>
    <w:rsid w:val="00345507"/>
    <w:rsid w:val="00345BF3"/>
    <w:rsid w:val="00351003"/>
    <w:rsid w:val="00351609"/>
    <w:rsid w:val="00352EB1"/>
    <w:rsid w:val="0035358F"/>
    <w:rsid w:val="00353A33"/>
    <w:rsid w:val="00353EE1"/>
    <w:rsid w:val="00354804"/>
    <w:rsid w:val="003550A7"/>
    <w:rsid w:val="0035522B"/>
    <w:rsid w:val="003560BA"/>
    <w:rsid w:val="003569B5"/>
    <w:rsid w:val="0036168F"/>
    <w:rsid w:val="00361818"/>
    <w:rsid w:val="00362BFA"/>
    <w:rsid w:val="00362DDE"/>
    <w:rsid w:val="00363F6E"/>
    <w:rsid w:val="003645EB"/>
    <w:rsid w:val="003652FD"/>
    <w:rsid w:val="00365700"/>
    <w:rsid w:val="00365E07"/>
    <w:rsid w:val="00365E7E"/>
    <w:rsid w:val="00366806"/>
    <w:rsid w:val="00367898"/>
    <w:rsid w:val="00367B8B"/>
    <w:rsid w:val="0037199D"/>
    <w:rsid w:val="00371FC0"/>
    <w:rsid w:val="003740DD"/>
    <w:rsid w:val="00374362"/>
    <w:rsid w:val="00376B90"/>
    <w:rsid w:val="00377F37"/>
    <w:rsid w:val="0038024A"/>
    <w:rsid w:val="003802AD"/>
    <w:rsid w:val="00380694"/>
    <w:rsid w:val="003815E0"/>
    <w:rsid w:val="0038184D"/>
    <w:rsid w:val="00381B71"/>
    <w:rsid w:val="003826EA"/>
    <w:rsid w:val="003828C7"/>
    <w:rsid w:val="003831E3"/>
    <w:rsid w:val="00383A67"/>
    <w:rsid w:val="00383B00"/>
    <w:rsid w:val="0038565E"/>
    <w:rsid w:val="003859AC"/>
    <w:rsid w:val="003869B9"/>
    <w:rsid w:val="00390EA5"/>
    <w:rsid w:val="0039261E"/>
    <w:rsid w:val="00393B89"/>
    <w:rsid w:val="0039413A"/>
    <w:rsid w:val="00394ADF"/>
    <w:rsid w:val="00395343"/>
    <w:rsid w:val="003964A7"/>
    <w:rsid w:val="003977FE"/>
    <w:rsid w:val="00397CC2"/>
    <w:rsid w:val="003A0DE4"/>
    <w:rsid w:val="003A1EA8"/>
    <w:rsid w:val="003A210E"/>
    <w:rsid w:val="003A2670"/>
    <w:rsid w:val="003A28DC"/>
    <w:rsid w:val="003A316B"/>
    <w:rsid w:val="003A3408"/>
    <w:rsid w:val="003A4D09"/>
    <w:rsid w:val="003A7E72"/>
    <w:rsid w:val="003A7FF4"/>
    <w:rsid w:val="003B10CD"/>
    <w:rsid w:val="003B22E4"/>
    <w:rsid w:val="003B3ABE"/>
    <w:rsid w:val="003B5012"/>
    <w:rsid w:val="003B6B18"/>
    <w:rsid w:val="003B7703"/>
    <w:rsid w:val="003C1A9D"/>
    <w:rsid w:val="003C2F2E"/>
    <w:rsid w:val="003C3517"/>
    <w:rsid w:val="003C3998"/>
    <w:rsid w:val="003C4050"/>
    <w:rsid w:val="003C7484"/>
    <w:rsid w:val="003C7CAE"/>
    <w:rsid w:val="003D11F1"/>
    <w:rsid w:val="003D3FFA"/>
    <w:rsid w:val="003D4349"/>
    <w:rsid w:val="003D591C"/>
    <w:rsid w:val="003D664F"/>
    <w:rsid w:val="003D788D"/>
    <w:rsid w:val="003D7B83"/>
    <w:rsid w:val="003D7BF0"/>
    <w:rsid w:val="003D7CE4"/>
    <w:rsid w:val="003E23E5"/>
    <w:rsid w:val="003F1057"/>
    <w:rsid w:val="003F1063"/>
    <w:rsid w:val="003F1392"/>
    <w:rsid w:val="003F22F2"/>
    <w:rsid w:val="003F2477"/>
    <w:rsid w:val="003F3C67"/>
    <w:rsid w:val="003F64DC"/>
    <w:rsid w:val="00400645"/>
    <w:rsid w:val="00401354"/>
    <w:rsid w:val="00402B2E"/>
    <w:rsid w:val="004032B6"/>
    <w:rsid w:val="00403800"/>
    <w:rsid w:val="0040548B"/>
    <w:rsid w:val="00405D07"/>
    <w:rsid w:val="00407DFA"/>
    <w:rsid w:val="00410F44"/>
    <w:rsid w:val="004124EB"/>
    <w:rsid w:val="00413B87"/>
    <w:rsid w:val="00414E50"/>
    <w:rsid w:val="00416701"/>
    <w:rsid w:val="00420641"/>
    <w:rsid w:val="004207F4"/>
    <w:rsid w:val="00421611"/>
    <w:rsid w:val="00421E4A"/>
    <w:rsid w:val="00423056"/>
    <w:rsid w:val="0042464C"/>
    <w:rsid w:val="00425154"/>
    <w:rsid w:val="00426A38"/>
    <w:rsid w:val="004274E0"/>
    <w:rsid w:val="00427B18"/>
    <w:rsid w:val="00427B87"/>
    <w:rsid w:val="0043185A"/>
    <w:rsid w:val="00431E59"/>
    <w:rsid w:val="00432089"/>
    <w:rsid w:val="0043234D"/>
    <w:rsid w:val="00432975"/>
    <w:rsid w:val="00432CFD"/>
    <w:rsid w:val="00433957"/>
    <w:rsid w:val="00433B23"/>
    <w:rsid w:val="00434914"/>
    <w:rsid w:val="004350BD"/>
    <w:rsid w:val="004356EB"/>
    <w:rsid w:val="00436929"/>
    <w:rsid w:val="00436F7E"/>
    <w:rsid w:val="00441379"/>
    <w:rsid w:val="004435F3"/>
    <w:rsid w:val="0044399E"/>
    <w:rsid w:val="00445A10"/>
    <w:rsid w:val="00445F29"/>
    <w:rsid w:val="004464EC"/>
    <w:rsid w:val="00447018"/>
    <w:rsid w:val="00451362"/>
    <w:rsid w:val="00451DC2"/>
    <w:rsid w:val="00451E58"/>
    <w:rsid w:val="0045257C"/>
    <w:rsid w:val="004530FE"/>
    <w:rsid w:val="004535FA"/>
    <w:rsid w:val="00455DEB"/>
    <w:rsid w:val="00457242"/>
    <w:rsid w:val="0046150F"/>
    <w:rsid w:val="00462272"/>
    <w:rsid w:val="00462437"/>
    <w:rsid w:val="004626E6"/>
    <w:rsid w:val="0046318B"/>
    <w:rsid w:val="004636B7"/>
    <w:rsid w:val="0046427D"/>
    <w:rsid w:val="00464395"/>
    <w:rsid w:val="004659FA"/>
    <w:rsid w:val="00465D3E"/>
    <w:rsid w:val="00465E07"/>
    <w:rsid w:val="0046661B"/>
    <w:rsid w:val="004671F7"/>
    <w:rsid w:val="00467D62"/>
    <w:rsid w:val="00475F38"/>
    <w:rsid w:val="004769F5"/>
    <w:rsid w:val="00477A2A"/>
    <w:rsid w:val="00477C0C"/>
    <w:rsid w:val="004811E4"/>
    <w:rsid w:val="00481502"/>
    <w:rsid w:val="0048175F"/>
    <w:rsid w:val="00482693"/>
    <w:rsid w:val="004829A7"/>
    <w:rsid w:val="00483564"/>
    <w:rsid w:val="004866FD"/>
    <w:rsid w:val="004868CD"/>
    <w:rsid w:val="0048758E"/>
    <w:rsid w:val="0048770F"/>
    <w:rsid w:val="004906DC"/>
    <w:rsid w:val="004909C1"/>
    <w:rsid w:val="00491FB8"/>
    <w:rsid w:val="00494B6A"/>
    <w:rsid w:val="0049542E"/>
    <w:rsid w:val="00495B24"/>
    <w:rsid w:val="00495C88"/>
    <w:rsid w:val="00496223"/>
    <w:rsid w:val="0049655D"/>
    <w:rsid w:val="00497C99"/>
    <w:rsid w:val="004A00AA"/>
    <w:rsid w:val="004A0600"/>
    <w:rsid w:val="004A103A"/>
    <w:rsid w:val="004A141A"/>
    <w:rsid w:val="004A2306"/>
    <w:rsid w:val="004A25DD"/>
    <w:rsid w:val="004A29D0"/>
    <w:rsid w:val="004A73EC"/>
    <w:rsid w:val="004A7F7A"/>
    <w:rsid w:val="004A7FD8"/>
    <w:rsid w:val="004B1C30"/>
    <w:rsid w:val="004B2E42"/>
    <w:rsid w:val="004B2E5B"/>
    <w:rsid w:val="004B3D5B"/>
    <w:rsid w:val="004B443B"/>
    <w:rsid w:val="004B5CBD"/>
    <w:rsid w:val="004B63B2"/>
    <w:rsid w:val="004B6A18"/>
    <w:rsid w:val="004B6A80"/>
    <w:rsid w:val="004B6EA2"/>
    <w:rsid w:val="004B7733"/>
    <w:rsid w:val="004C1760"/>
    <w:rsid w:val="004C1DE9"/>
    <w:rsid w:val="004C7880"/>
    <w:rsid w:val="004D02BA"/>
    <w:rsid w:val="004D0D5A"/>
    <w:rsid w:val="004D2738"/>
    <w:rsid w:val="004D4ABF"/>
    <w:rsid w:val="004D4E18"/>
    <w:rsid w:val="004D6803"/>
    <w:rsid w:val="004D781A"/>
    <w:rsid w:val="004D7BF6"/>
    <w:rsid w:val="004E1A01"/>
    <w:rsid w:val="004E1A9D"/>
    <w:rsid w:val="004E2BA7"/>
    <w:rsid w:val="004E2C26"/>
    <w:rsid w:val="004E46B0"/>
    <w:rsid w:val="004E4B8C"/>
    <w:rsid w:val="004E5F0D"/>
    <w:rsid w:val="004E63C1"/>
    <w:rsid w:val="004E6B33"/>
    <w:rsid w:val="004F1A35"/>
    <w:rsid w:val="004F1AB4"/>
    <w:rsid w:val="004F20FC"/>
    <w:rsid w:val="004F2DCB"/>
    <w:rsid w:val="004F4450"/>
    <w:rsid w:val="004F4BF6"/>
    <w:rsid w:val="004F51DE"/>
    <w:rsid w:val="004F5514"/>
    <w:rsid w:val="004F6026"/>
    <w:rsid w:val="004F66A3"/>
    <w:rsid w:val="005001BE"/>
    <w:rsid w:val="005012FC"/>
    <w:rsid w:val="005019AA"/>
    <w:rsid w:val="00501A3D"/>
    <w:rsid w:val="00503ADA"/>
    <w:rsid w:val="0050483A"/>
    <w:rsid w:val="00505DE3"/>
    <w:rsid w:val="00505EC6"/>
    <w:rsid w:val="00506A52"/>
    <w:rsid w:val="00507D29"/>
    <w:rsid w:val="00507EC2"/>
    <w:rsid w:val="00511E06"/>
    <w:rsid w:val="00512232"/>
    <w:rsid w:val="00513E10"/>
    <w:rsid w:val="005144C5"/>
    <w:rsid w:val="005168FF"/>
    <w:rsid w:val="0051720F"/>
    <w:rsid w:val="005172D0"/>
    <w:rsid w:val="00517CAF"/>
    <w:rsid w:val="005202A5"/>
    <w:rsid w:val="0052050A"/>
    <w:rsid w:val="00522056"/>
    <w:rsid w:val="00522ADC"/>
    <w:rsid w:val="00522BBE"/>
    <w:rsid w:val="00523FB7"/>
    <w:rsid w:val="00524C77"/>
    <w:rsid w:val="005263F6"/>
    <w:rsid w:val="00527085"/>
    <w:rsid w:val="005321B0"/>
    <w:rsid w:val="00532F6D"/>
    <w:rsid w:val="005340F1"/>
    <w:rsid w:val="00542A3C"/>
    <w:rsid w:val="0054441B"/>
    <w:rsid w:val="0054628C"/>
    <w:rsid w:val="005539FB"/>
    <w:rsid w:val="00554A37"/>
    <w:rsid w:val="00555BB0"/>
    <w:rsid w:val="00560689"/>
    <w:rsid w:val="00563386"/>
    <w:rsid w:val="0056356B"/>
    <w:rsid w:val="00564654"/>
    <w:rsid w:val="00565E95"/>
    <w:rsid w:val="00571BF2"/>
    <w:rsid w:val="00572F01"/>
    <w:rsid w:val="00572F55"/>
    <w:rsid w:val="00573AB5"/>
    <w:rsid w:val="00573BFB"/>
    <w:rsid w:val="00574423"/>
    <w:rsid w:val="00574AE7"/>
    <w:rsid w:val="00575811"/>
    <w:rsid w:val="00575E9E"/>
    <w:rsid w:val="005766DB"/>
    <w:rsid w:val="00576C31"/>
    <w:rsid w:val="00577FD6"/>
    <w:rsid w:val="0058123D"/>
    <w:rsid w:val="005817A2"/>
    <w:rsid w:val="0058307A"/>
    <w:rsid w:val="00583B31"/>
    <w:rsid w:val="0058612A"/>
    <w:rsid w:val="005865B2"/>
    <w:rsid w:val="00591968"/>
    <w:rsid w:val="00591F1E"/>
    <w:rsid w:val="005926E0"/>
    <w:rsid w:val="0059283C"/>
    <w:rsid w:val="00596417"/>
    <w:rsid w:val="00596AD9"/>
    <w:rsid w:val="005976BE"/>
    <w:rsid w:val="0059789C"/>
    <w:rsid w:val="005A101E"/>
    <w:rsid w:val="005A2EBD"/>
    <w:rsid w:val="005A3D44"/>
    <w:rsid w:val="005A4BF4"/>
    <w:rsid w:val="005A72A5"/>
    <w:rsid w:val="005B077E"/>
    <w:rsid w:val="005B3EB8"/>
    <w:rsid w:val="005B52EF"/>
    <w:rsid w:val="005B5D66"/>
    <w:rsid w:val="005B6BAF"/>
    <w:rsid w:val="005B7DDE"/>
    <w:rsid w:val="005C0217"/>
    <w:rsid w:val="005C0AB8"/>
    <w:rsid w:val="005C180F"/>
    <w:rsid w:val="005C35E3"/>
    <w:rsid w:val="005C6DD9"/>
    <w:rsid w:val="005D01EC"/>
    <w:rsid w:val="005D2406"/>
    <w:rsid w:val="005D2AD1"/>
    <w:rsid w:val="005D3642"/>
    <w:rsid w:val="005D4B78"/>
    <w:rsid w:val="005D500E"/>
    <w:rsid w:val="005D579F"/>
    <w:rsid w:val="005D5A30"/>
    <w:rsid w:val="005E0BD3"/>
    <w:rsid w:val="005E3077"/>
    <w:rsid w:val="005F002A"/>
    <w:rsid w:val="005F0EC1"/>
    <w:rsid w:val="005F19D2"/>
    <w:rsid w:val="005F2134"/>
    <w:rsid w:val="005F250E"/>
    <w:rsid w:val="005F26E0"/>
    <w:rsid w:val="005F3158"/>
    <w:rsid w:val="005F5253"/>
    <w:rsid w:val="005F6790"/>
    <w:rsid w:val="005F6D18"/>
    <w:rsid w:val="005F6E79"/>
    <w:rsid w:val="005F7251"/>
    <w:rsid w:val="006019C8"/>
    <w:rsid w:val="006028F6"/>
    <w:rsid w:val="006034E1"/>
    <w:rsid w:val="0060415D"/>
    <w:rsid w:val="00604276"/>
    <w:rsid w:val="006058C9"/>
    <w:rsid w:val="00605E68"/>
    <w:rsid w:val="0060789E"/>
    <w:rsid w:val="0061139C"/>
    <w:rsid w:val="00611F6D"/>
    <w:rsid w:val="006127A5"/>
    <w:rsid w:val="00612C33"/>
    <w:rsid w:val="0061349E"/>
    <w:rsid w:val="00613779"/>
    <w:rsid w:val="00613E81"/>
    <w:rsid w:val="00614104"/>
    <w:rsid w:val="00615B98"/>
    <w:rsid w:val="00615E66"/>
    <w:rsid w:val="0061688C"/>
    <w:rsid w:val="006173B9"/>
    <w:rsid w:val="006177AA"/>
    <w:rsid w:val="006246BA"/>
    <w:rsid w:val="006256A6"/>
    <w:rsid w:val="006258A2"/>
    <w:rsid w:val="0062599C"/>
    <w:rsid w:val="00625AE3"/>
    <w:rsid w:val="00625BF7"/>
    <w:rsid w:val="0062683F"/>
    <w:rsid w:val="00631662"/>
    <w:rsid w:val="006320C8"/>
    <w:rsid w:val="006324B7"/>
    <w:rsid w:val="006341AA"/>
    <w:rsid w:val="0063486F"/>
    <w:rsid w:val="006356E1"/>
    <w:rsid w:val="00635963"/>
    <w:rsid w:val="00641DFC"/>
    <w:rsid w:val="0064302C"/>
    <w:rsid w:val="0064445A"/>
    <w:rsid w:val="0064482A"/>
    <w:rsid w:val="00644982"/>
    <w:rsid w:val="006450EE"/>
    <w:rsid w:val="00645193"/>
    <w:rsid w:val="00645A39"/>
    <w:rsid w:val="00646C9B"/>
    <w:rsid w:val="00646F14"/>
    <w:rsid w:val="006506C9"/>
    <w:rsid w:val="00653058"/>
    <w:rsid w:val="00653D9E"/>
    <w:rsid w:val="0065497F"/>
    <w:rsid w:val="00654F72"/>
    <w:rsid w:val="0065766A"/>
    <w:rsid w:val="00657729"/>
    <w:rsid w:val="006607C2"/>
    <w:rsid w:val="00662B10"/>
    <w:rsid w:val="006633BD"/>
    <w:rsid w:val="00663DFB"/>
    <w:rsid w:val="00665D8B"/>
    <w:rsid w:val="00667363"/>
    <w:rsid w:val="006726A2"/>
    <w:rsid w:val="00674C67"/>
    <w:rsid w:val="006756BB"/>
    <w:rsid w:val="00676AEB"/>
    <w:rsid w:val="00677197"/>
    <w:rsid w:val="00680166"/>
    <w:rsid w:val="00680A76"/>
    <w:rsid w:val="006810A4"/>
    <w:rsid w:val="00681542"/>
    <w:rsid w:val="00681D2F"/>
    <w:rsid w:val="00682A9D"/>
    <w:rsid w:val="006837C3"/>
    <w:rsid w:val="0068409B"/>
    <w:rsid w:val="00684F3C"/>
    <w:rsid w:val="00684FF9"/>
    <w:rsid w:val="00685B61"/>
    <w:rsid w:val="006867A9"/>
    <w:rsid w:val="00690F90"/>
    <w:rsid w:val="0069247B"/>
    <w:rsid w:val="00693A5F"/>
    <w:rsid w:val="00696CF0"/>
    <w:rsid w:val="006A102E"/>
    <w:rsid w:val="006A2293"/>
    <w:rsid w:val="006A320E"/>
    <w:rsid w:val="006A501F"/>
    <w:rsid w:val="006A5310"/>
    <w:rsid w:val="006A53D1"/>
    <w:rsid w:val="006A5CB8"/>
    <w:rsid w:val="006A5DDD"/>
    <w:rsid w:val="006A663F"/>
    <w:rsid w:val="006A7684"/>
    <w:rsid w:val="006B1CD6"/>
    <w:rsid w:val="006B1E29"/>
    <w:rsid w:val="006B1E77"/>
    <w:rsid w:val="006B2014"/>
    <w:rsid w:val="006B26FD"/>
    <w:rsid w:val="006B3EAD"/>
    <w:rsid w:val="006B3EC6"/>
    <w:rsid w:val="006B53B4"/>
    <w:rsid w:val="006B63C7"/>
    <w:rsid w:val="006B710E"/>
    <w:rsid w:val="006C03CE"/>
    <w:rsid w:val="006C1AC5"/>
    <w:rsid w:val="006C2375"/>
    <w:rsid w:val="006C23C1"/>
    <w:rsid w:val="006C6D6F"/>
    <w:rsid w:val="006D0091"/>
    <w:rsid w:val="006D0259"/>
    <w:rsid w:val="006D041E"/>
    <w:rsid w:val="006D0437"/>
    <w:rsid w:val="006D1ACF"/>
    <w:rsid w:val="006D3414"/>
    <w:rsid w:val="006D3951"/>
    <w:rsid w:val="006D42CF"/>
    <w:rsid w:val="006D57C8"/>
    <w:rsid w:val="006D6A76"/>
    <w:rsid w:val="006D73F0"/>
    <w:rsid w:val="006E2570"/>
    <w:rsid w:val="006E37D6"/>
    <w:rsid w:val="006E6804"/>
    <w:rsid w:val="006E6991"/>
    <w:rsid w:val="006E6A65"/>
    <w:rsid w:val="006E7A3B"/>
    <w:rsid w:val="006F134E"/>
    <w:rsid w:val="006F2501"/>
    <w:rsid w:val="006F292E"/>
    <w:rsid w:val="006F2BBE"/>
    <w:rsid w:val="006F34CD"/>
    <w:rsid w:val="006F50BE"/>
    <w:rsid w:val="006F5BB0"/>
    <w:rsid w:val="006F68BA"/>
    <w:rsid w:val="006F70C3"/>
    <w:rsid w:val="006F7403"/>
    <w:rsid w:val="006F7CF2"/>
    <w:rsid w:val="006F7FA9"/>
    <w:rsid w:val="0070306B"/>
    <w:rsid w:val="0070434E"/>
    <w:rsid w:val="00706AEB"/>
    <w:rsid w:val="00710633"/>
    <w:rsid w:val="00710F01"/>
    <w:rsid w:val="0071316B"/>
    <w:rsid w:val="007135C5"/>
    <w:rsid w:val="00715214"/>
    <w:rsid w:val="007212D3"/>
    <w:rsid w:val="00721F8B"/>
    <w:rsid w:val="007220DB"/>
    <w:rsid w:val="0072214D"/>
    <w:rsid w:val="007228DB"/>
    <w:rsid w:val="007235BD"/>
    <w:rsid w:val="00723857"/>
    <w:rsid w:val="007252C6"/>
    <w:rsid w:val="007257C3"/>
    <w:rsid w:val="00725CBD"/>
    <w:rsid w:val="00726433"/>
    <w:rsid w:val="007269C1"/>
    <w:rsid w:val="00726A9B"/>
    <w:rsid w:val="007272E9"/>
    <w:rsid w:val="00727AE4"/>
    <w:rsid w:val="00730487"/>
    <w:rsid w:val="0073198E"/>
    <w:rsid w:val="00733306"/>
    <w:rsid w:val="007339B0"/>
    <w:rsid w:val="00733EF8"/>
    <w:rsid w:val="007342FA"/>
    <w:rsid w:val="00735166"/>
    <w:rsid w:val="00735DE4"/>
    <w:rsid w:val="00735F4A"/>
    <w:rsid w:val="0073734E"/>
    <w:rsid w:val="0074111A"/>
    <w:rsid w:val="00742A7E"/>
    <w:rsid w:val="007437A7"/>
    <w:rsid w:val="007464AF"/>
    <w:rsid w:val="007470DA"/>
    <w:rsid w:val="00747429"/>
    <w:rsid w:val="007501BD"/>
    <w:rsid w:val="00750EC4"/>
    <w:rsid w:val="0075150E"/>
    <w:rsid w:val="00754C3F"/>
    <w:rsid w:val="00757310"/>
    <w:rsid w:val="0076251C"/>
    <w:rsid w:val="00765646"/>
    <w:rsid w:val="00765832"/>
    <w:rsid w:val="007706DB"/>
    <w:rsid w:val="00770F12"/>
    <w:rsid w:val="00771EB8"/>
    <w:rsid w:val="00772244"/>
    <w:rsid w:val="00772867"/>
    <w:rsid w:val="00773451"/>
    <w:rsid w:val="0077425F"/>
    <w:rsid w:val="007742B6"/>
    <w:rsid w:val="00774583"/>
    <w:rsid w:val="007752A6"/>
    <w:rsid w:val="007762E9"/>
    <w:rsid w:val="00776F5C"/>
    <w:rsid w:val="0078126A"/>
    <w:rsid w:val="007821DB"/>
    <w:rsid w:val="007858CF"/>
    <w:rsid w:val="00785C95"/>
    <w:rsid w:val="0078658F"/>
    <w:rsid w:val="00786D22"/>
    <w:rsid w:val="00791569"/>
    <w:rsid w:val="00792A8C"/>
    <w:rsid w:val="00793540"/>
    <w:rsid w:val="007944C7"/>
    <w:rsid w:val="007950F0"/>
    <w:rsid w:val="00795167"/>
    <w:rsid w:val="0079537B"/>
    <w:rsid w:val="007959AB"/>
    <w:rsid w:val="00797928"/>
    <w:rsid w:val="007979B7"/>
    <w:rsid w:val="007A0D24"/>
    <w:rsid w:val="007A1077"/>
    <w:rsid w:val="007A3534"/>
    <w:rsid w:val="007A3A6B"/>
    <w:rsid w:val="007A4638"/>
    <w:rsid w:val="007A5A99"/>
    <w:rsid w:val="007A6000"/>
    <w:rsid w:val="007A702C"/>
    <w:rsid w:val="007B177E"/>
    <w:rsid w:val="007B2DBA"/>
    <w:rsid w:val="007B31CC"/>
    <w:rsid w:val="007B36D1"/>
    <w:rsid w:val="007B628F"/>
    <w:rsid w:val="007C180E"/>
    <w:rsid w:val="007C1DF0"/>
    <w:rsid w:val="007C2390"/>
    <w:rsid w:val="007C25D1"/>
    <w:rsid w:val="007D0865"/>
    <w:rsid w:val="007D41C8"/>
    <w:rsid w:val="007E0046"/>
    <w:rsid w:val="007E3DE3"/>
    <w:rsid w:val="007E3DE7"/>
    <w:rsid w:val="007E3F70"/>
    <w:rsid w:val="007E4437"/>
    <w:rsid w:val="007E5CB7"/>
    <w:rsid w:val="007E6C7B"/>
    <w:rsid w:val="007E6EEC"/>
    <w:rsid w:val="007F37FF"/>
    <w:rsid w:val="007F3CDA"/>
    <w:rsid w:val="007F4E22"/>
    <w:rsid w:val="007F58AD"/>
    <w:rsid w:val="00800C0D"/>
    <w:rsid w:val="00800EDE"/>
    <w:rsid w:val="00802783"/>
    <w:rsid w:val="00804200"/>
    <w:rsid w:val="00804AD9"/>
    <w:rsid w:val="00804B61"/>
    <w:rsid w:val="00806285"/>
    <w:rsid w:val="00806B60"/>
    <w:rsid w:val="00806FCB"/>
    <w:rsid w:val="00807606"/>
    <w:rsid w:val="0081199C"/>
    <w:rsid w:val="008125F6"/>
    <w:rsid w:val="00812DD3"/>
    <w:rsid w:val="008140FB"/>
    <w:rsid w:val="008145F7"/>
    <w:rsid w:val="008146A1"/>
    <w:rsid w:val="00815B44"/>
    <w:rsid w:val="00816DF1"/>
    <w:rsid w:val="0082282D"/>
    <w:rsid w:val="00823A17"/>
    <w:rsid w:val="00825FFB"/>
    <w:rsid w:val="00826AA9"/>
    <w:rsid w:val="0083178A"/>
    <w:rsid w:val="00831D3E"/>
    <w:rsid w:val="0083270D"/>
    <w:rsid w:val="00836778"/>
    <w:rsid w:val="00836A0C"/>
    <w:rsid w:val="00840FC7"/>
    <w:rsid w:val="00842841"/>
    <w:rsid w:val="00842BB5"/>
    <w:rsid w:val="00844401"/>
    <w:rsid w:val="008466A9"/>
    <w:rsid w:val="00846700"/>
    <w:rsid w:val="00851C21"/>
    <w:rsid w:val="008526C5"/>
    <w:rsid w:val="00852D07"/>
    <w:rsid w:val="00853934"/>
    <w:rsid w:val="0085443C"/>
    <w:rsid w:val="008544DF"/>
    <w:rsid w:val="00855900"/>
    <w:rsid w:val="008564EA"/>
    <w:rsid w:val="00856905"/>
    <w:rsid w:val="00857D00"/>
    <w:rsid w:val="00861F72"/>
    <w:rsid w:val="008627D5"/>
    <w:rsid w:val="00863D43"/>
    <w:rsid w:val="00864192"/>
    <w:rsid w:val="00864FB1"/>
    <w:rsid w:val="0086709C"/>
    <w:rsid w:val="00867E11"/>
    <w:rsid w:val="008716E4"/>
    <w:rsid w:val="00872494"/>
    <w:rsid w:val="00875742"/>
    <w:rsid w:val="00875B58"/>
    <w:rsid w:val="00875D88"/>
    <w:rsid w:val="008770BD"/>
    <w:rsid w:val="00877699"/>
    <w:rsid w:val="00877CD8"/>
    <w:rsid w:val="00877FC8"/>
    <w:rsid w:val="00880354"/>
    <w:rsid w:val="00881117"/>
    <w:rsid w:val="00881B42"/>
    <w:rsid w:val="00881E76"/>
    <w:rsid w:val="00884EE8"/>
    <w:rsid w:val="00885798"/>
    <w:rsid w:val="00886EB8"/>
    <w:rsid w:val="0088739D"/>
    <w:rsid w:val="00890E1D"/>
    <w:rsid w:val="0089346B"/>
    <w:rsid w:val="008964E0"/>
    <w:rsid w:val="008974CC"/>
    <w:rsid w:val="008A0A54"/>
    <w:rsid w:val="008A1954"/>
    <w:rsid w:val="008A2BB6"/>
    <w:rsid w:val="008A2CD8"/>
    <w:rsid w:val="008A3703"/>
    <w:rsid w:val="008A384B"/>
    <w:rsid w:val="008A410C"/>
    <w:rsid w:val="008A45B2"/>
    <w:rsid w:val="008A467F"/>
    <w:rsid w:val="008A63C7"/>
    <w:rsid w:val="008A70E0"/>
    <w:rsid w:val="008A781C"/>
    <w:rsid w:val="008B0178"/>
    <w:rsid w:val="008B1108"/>
    <w:rsid w:val="008B27CF"/>
    <w:rsid w:val="008B4AD1"/>
    <w:rsid w:val="008B5B2E"/>
    <w:rsid w:val="008C0193"/>
    <w:rsid w:val="008C0524"/>
    <w:rsid w:val="008C0DF3"/>
    <w:rsid w:val="008C1040"/>
    <w:rsid w:val="008C12C9"/>
    <w:rsid w:val="008C1FB5"/>
    <w:rsid w:val="008C2162"/>
    <w:rsid w:val="008C31DA"/>
    <w:rsid w:val="008C3279"/>
    <w:rsid w:val="008C4B63"/>
    <w:rsid w:val="008C7592"/>
    <w:rsid w:val="008C79F6"/>
    <w:rsid w:val="008D1159"/>
    <w:rsid w:val="008D1776"/>
    <w:rsid w:val="008D21D7"/>
    <w:rsid w:val="008D3692"/>
    <w:rsid w:val="008D43F0"/>
    <w:rsid w:val="008D5462"/>
    <w:rsid w:val="008D6C3B"/>
    <w:rsid w:val="008E0372"/>
    <w:rsid w:val="008E06E4"/>
    <w:rsid w:val="008E0F99"/>
    <w:rsid w:val="008E2535"/>
    <w:rsid w:val="008E2DBE"/>
    <w:rsid w:val="008E4039"/>
    <w:rsid w:val="008E718D"/>
    <w:rsid w:val="008E7752"/>
    <w:rsid w:val="008F17B1"/>
    <w:rsid w:val="008F459F"/>
    <w:rsid w:val="008F58F9"/>
    <w:rsid w:val="008F72C1"/>
    <w:rsid w:val="00900B4A"/>
    <w:rsid w:val="009034D9"/>
    <w:rsid w:val="00905073"/>
    <w:rsid w:val="00905111"/>
    <w:rsid w:val="009052FB"/>
    <w:rsid w:val="00907B8F"/>
    <w:rsid w:val="0091133B"/>
    <w:rsid w:val="00913186"/>
    <w:rsid w:val="00913A3E"/>
    <w:rsid w:val="0091557A"/>
    <w:rsid w:val="009157C9"/>
    <w:rsid w:val="009160FA"/>
    <w:rsid w:val="00916F91"/>
    <w:rsid w:val="009171E5"/>
    <w:rsid w:val="00922FA7"/>
    <w:rsid w:val="009266FD"/>
    <w:rsid w:val="00930F83"/>
    <w:rsid w:val="00931040"/>
    <w:rsid w:val="00933A41"/>
    <w:rsid w:val="009345C0"/>
    <w:rsid w:val="00934A13"/>
    <w:rsid w:val="00934A46"/>
    <w:rsid w:val="00934D9C"/>
    <w:rsid w:val="00936AE8"/>
    <w:rsid w:val="009377F5"/>
    <w:rsid w:val="00941B9D"/>
    <w:rsid w:val="00941EB4"/>
    <w:rsid w:val="00945A34"/>
    <w:rsid w:val="009532ED"/>
    <w:rsid w:val="00953A6F"/>
    <w:rsid w:val="00954DA1"/>
    <w:rsid w:val="00954F96"/>
    <w:rsid w:val="009550DF"/>
    <w:rsid w:val="009564B3"/>
    <w:rsid w:val="0095677A"/>
    <w:rsid w:val="00956D7D"/>
    <w:rsid w:val="00961470"/>
    <w:rsid w:val="00961CE6"/>
    <w:rsid w:val="009623B7"/>
    <w:rsid w:val="00963B34"/>
    <w:rsid w:val="00964F5E"/>
    <w:rsid w:val="0096607E"/>
    <w:rsid w:val="00966399"/>
    <w:rsid w:val="00971180"/>
    <w:rsid w:val="00973C62"/>
    <w:rsid w:val="00980AA4"/>
    <w:rsid w:val="009810D2"/>
    <w:rsid w:val="00981D1F"/>
    <w:rsid w:val="009824D0"/>
    <w:rsid w:val="00982A73"/>
    <w:rsid w:val="00982A87"/>
    <w:rsid w:val="009832AD"/>
    <w:rsid w:val="0098354A"/>
    <w:rsid w:val="009842A3"/>
    <w:rsid w:val="00984BB5"/>
    <w:rsid w:val="00986025"/>
    <w:rsid w:val="00987C72"/>
    <w:rsid w:val="00991151"/>
    <w:rsid w:val="00992D7F"/>
    <w:rsid w:val="009937B0"/>
    <w:rsid w:val="00993C6D"/>
    <w:rsid w:val="00994F13"/>
    <w:rsid w:val="00995700"/>
    <w:rsid w:val="0099755E"/>
    <w:rsid w:val="009A0567"/>
    <w:rsid w:val="009A2B8D"/>
    <w:rsid w:val="009A323B"/>
    <w:rsid w:val="009A350D"/>
    <w:rsid w:val="009A358C"/>
    <w:rsid w:val="009A3B69"/>
    <w:rsid w:val="009A4FA2"/>
    <w:rsid w:val="009A62D6"/>
    <w:rsid w:val="009A6D09"/>
    <w:rsid w:val="009A6DC1"/>
    <w:rsid w:val="009A6E62"/>
    <w:rsid w:val="009A7DDE"/>
    <w:rsid w:val="009B00FA"/>
    <w:rsid w:val="009B3795"/>
    <w:rsid w:val="009B39A0"/>
    <w:rsid w:val="009B5BE5"/>
    <w:rsid w:val="009B5C82"/>
    <w:rsid w:val="009B5E5D"/>
    <w:rsid w:val="009B5F25"/>
    <w:rsid w:val="009B6394"/>
    <w:rsid w:val="009B6B2F"/>
    <w:rsid w:val="009B6D0F"/>
    <w:rsid w:val="009B6DE8"/>
    <w:rsid w:val="009B70FD"/>
    <w:rsid w:val="009C0937"/>
    <w:rsid w:val="009C111A"/>
    <w:rsid w:val="009C2F5C"/>
    <w:rsid w:val="009C31E4"/>
    <w:rsid w:val="009C3B85"/>
    <w:rsid w:val="009C40C8"/>
    <w:rsid w:val="009C4819"/>
    <w:rsid w:val="009C4D06"/>
    <w:rsid w:val="009C5BFB"/>
    <w:rsid w:val="009C63B7"/>
    <w:rsid w:val="009D0870"/>
    <w:rsid w:val="009D253C"/>
    <w:rsid w:val="009D2CE3"/>
    <w:rsid w:val="009D357F"/>
    <w:rsid w:val="009D4214"/>
    <w:rsid w:val="009D5901"/>
    <w:rsid w:val="009D6554"/>
    <w:rsid w:val="009D7B5C"/>
    <w:rsid w:val="009D7C1B"/>
    <w:rsid w:val="009D7C4D"/>
    <w:rsid w:val="009E0196"/>
    <w:rsid w:val="009E0B4A"/>
    <w:rsid w:val="009E0DD0"/>
    <w:rsid w:val="009E34A8"/>
    <w:rsid w:val="009E465E"/>
    <w:rsid w:val="009E6597"/>
    <w:rsid w:val="009E6AF4"/>
    <w:rsid w:val="009E79DF"/>
    <w:rsid w:val="009F0907"/>
    <w:rsid w:val="009F206F"/>
    <w:rsid w:val="009F358E"/>
    <w:rsid w:val="009F3700"/>
    <w:rsid w:val="009F4D65"/>
    <w:rsid w:val="009F4E01"/>
    <w:rsid w:val="009F6503"/>
    <w:rsid w:val="009F65FA"/>
    <w:rsid w:val="00A00969"/>
    <w:rsid w:val="00A01452"/>
    <w:rsid w:val="00A01E05"/>
    <w:rsid w:val="00A026DB"/>
    <w:rsid w:val="00A02DC9"/>
    <w:rsid w:val="00A03AD7"/>
    <w:rsid w:val="00A04A7C"/>
    <w:rsid w:val="00A04BEE"/>
    <w:rsid w:val="00A07A70"/>
    <w:rsid w:val="00A07E2E"/>
    <w:rsid w:val="00A121B3"/>
    <w:rsid w:val="00A134C6"/>
    <w:rsid w:val="00A152FE"/>
    <w:rsid w:val="00A16866"/>
    <w:rsid w:val="00A20A31"/>
    <w:rsid w:val="00A245EC"/>
    <w:rsid w:val="00A2617A"/>
    <w:rsid w:val="00A26913"/>
    <w:rsid w:val="00A27525"/>
    <w:rsid w:val="00A30C36"/>
    <w:rsid w:val="00A32A28"/>
    <w:rsid w:val="00A34D2D"/>
    <w:rsid w:val="00A353A8"/>
    <w:rsid w:val="00A37768"/>
    <w:rsid w:val="00A378E6"/>
    <w:rsid w:val="00A43433"/>
    <w:rsid w:val="00A43568"/>
    <w:rsid w:val="00A43951"/>
    <w:rsid w:val="00A44EB0"/>
    <w:rsid w:val="00A451F3"/>
    <w:rsid w:val="00A45D3D"/>
    <w:rsid w:val="00A47004"/>
    <w:rsid w:val="00A474D1"/>
    <w:rsid w:val="00A47923"/>
    <w:rsid w:val="00A47974"/>
    <w:rsid w:val="00A50380"/>
    <w:rsid w:val="00A514EC"/>
    <w:rsid w:val="00A520E8"/>
    <w:rsid w:val="00A52DED"/>
    <w:rsid w:val="00A54118"/>
    <w:rsid w:val="00A55555"/>
    <w:rsid w:val="00A55590"/>
    <w:rsid w:val="00A55914"/>
    <w:rsid w:val="00A569F0"/>
    <w:rsid w:val="00A60D2F"/>
    <w:rsid w:val="00A61F0A"/>
    <w:rsid w:val="00A620C6"/>
    <w:rsid w:val="00A629FD"/>
    <w:rsid w:val="00A62C07"/>
    <w:rsid w:val="00A63354"/>
    <w:rsid w:val="00A641AC"/>
    <w:rsid w:val="00A653EB"/>
    <w:rsid w:val="00A6656E"/>
    <w:rsid w:val="00A66715"/>
    <w:rsid w:val="00A66BB1"/>
    <w:rsid w:val="00A66E0B"/>
    <w:rsid w:val="00A7043F"/>
    <w:rsid w:val="00A74559"/>
    <w:rsid w:val="00A75225"/>
    <w:rsid w:val="00A75701"/>
    <w:rsid w:val="00A77173"/>
    <w:rsid w:val="00A77212"/>
    <w:rsid w:val="00A772CF"/>
    <w:rsid w:val="00A774DA"/>
    <w:rsid w:val="00A826FD"/>
    <w:rsid w:val="00A83BCE"/>
    <w:rsid w:val="00A83ED3"/>
    <w:rsid w:val="00A84022"/>
    <w:rsid w:val="00A84A31"/>
    <w:rsid w:val="00A850DE"/>
    <w:rsid w:val="00A85F86"/>
    <w:rsid w:val="00A86155"/>
    <w:rsid w:val="00A86435"/>
    <w:rsid w:val="00A904EF"/>
    <w:rsid w:val="00A94309"/>
    <w:rsid w:val="00A94ECA"/>
    <w:rsid w:val="00A94F1B"/>
    <w:rsid w:val="00A950C8"/>
    <w:rsid w:val="00A95E26"/>
    <w:rsid w:val="00A96B28"/>
    <w:rsid w:val="00A97137"/>
    <w:rsid w:val="00A97EB0"/>
    <w:rsid w:val="00AA36ED"/>
    <w:rsid w:val="00AA451D"/>
    <w:rsid w:val="00AA51AE"/>
    <w:rsid w:val="00AB2753"/>
    <w:rsid w:val="00AB2DB9"/>
    <w:rsid w:val="00AB460A"/>
    <w:rsid w:val="00AB50CB"/>
    <w:rsid w:val="00AB5C46"/>
    <w:rsid w:val="00AB6A5E"/>
    <w:rsid w:val="00AB79F3"/>
    <w:rsid w:val="00AC0649"/>
    <w:rsid w:val="00AC0BD8"/>
    <w:rsid w:val="00AC1E31"/>
    <w:rsid w:val="00AC3494"/>
    <w:rsid w:val="00AC50F5"/>
    <w:rsid w:val="00AC68D2"/>
    <w:rsid w:val="00AC73A2"/>
    <w:rsid w:val="00AC777E"/>
    <w:rsid w:val="00AC7F0D"/>
    <w:rsid w:val="00AD2B6B"/>
    <w:rsid w:val="00AD3764"/>
    <w:rsid w:val="00AD3B5F"/>
    <w:rsid w:val="00AD44A3"/>
    <w:rsid w:val="00AD52F9"/>
    <w:rsid w:val="00AD5FED"/>
    <w:rsid w:val="00AD7238"/>
    <w:rsid w:val="00AD736A"/>
    <w:rsid w:val="00AE24D7"/>
    <w:rsid w:val="00AE270B"/>
    <w:rsid w:val="00AE2E7B"/>
    <w:rsid w:val="00AE3194"/>
    <w:rsid w:val="00AE64AD"/>
    <w:rsid w:val="00AE728A"/>
    <w:rsid w:val="00AF0C3C"/>
    <w:rsid w:val="00AF3D7A"/>
    <w:rsid w:val="00AF5951"/>
    <w:rsid w:val="00AF7E95"/>
    <w:rsid w:val="00AF7ECD"/>
    <w:rsid w:val="00B00ABA"/>
    <w:rsid w:val="00B01917"/>
    <w:rsid w:val="00B02ACF"/>
    <w:rsid w:val="00B02F5A"/>
    <w:rsid w:val="00B0543C"/>
    <w:rsid w:val="00B05DD5"/>
    <w:rsid w:val="00B076A1"/>
    <w:rsid w:val="00B07EB5"/>
    <w:rsid w:val="00B11B9A"/>
    <w:rsid w:val="00B13911"/>
    <w:rsid w:val="00B1454A"/>
    <w:rsid w:val="00B146DC"/>
    <w:rsid w:val="00B14999"/>
    <w:rsid w:val="00B15D8F"/>
    <w:rsid w:val="00B15E6E"/>
    <w:rsid w:val="00B17B62"/>
    <w:rsid w:val="00B21ACB"/>
    <w:rsid w:val="00B22645"/>
    <w:rsid w:val="00B23D15"/>
    <w:rsid w:val="00B244FB"/>
    <w:rsid w:val="00B248B2"/>
    <w:rsid w:val="00B24B7B"/>
    <w:rsid w:val="00B24C1D"/>
    <w:rsid w:val="00B25398"/>
    <w:rsid w:val="00B2562C"/>
    <w:rsid w:val="00B25B4D"/>
    <w:rsid w:val="00B25D49"/>
    <w:rsid w:val="00B2619B"/>
    <w:rsid w:val="00B26FCE"/>
    <w:rsid w:val="00B27992"/>
    <w:rsid w:val="00B30DF0"/>
    <w:rsid w:val="00B313D0"/>
    <w:rsid w:val="00B31782"/>
    <w:rsid w:val="00B342DC"/>
    <w:rsid w:val="00B35033"/>
    <w:rsid w:val="00B35F9E"/>
    <w:rsid w:val="00B36938"/>
    <w:rsid w:val="00B4066E"/>
    <w:rsid w:val="00B432DF"/>
    <w:rsid w:val="00B46427"/>
    <w:rsid w:val="00B4731D"/>
    <w:rsid w:val="00B51522"/>
    <w:rsid w:val="00B539EE"/>
    <w:rsid w:val="00B53FD3"/>
    <w:rsid w:val="00B55CF5"/>
    <w:rsid w:val="00B56B73"/>
    <w:rsid w:val="00B614F7"/>
    <w:rsid w:val="00B61869"/>
    <w:rsid w:val="00B6353A"/>
    <w:rsid w:val="00B63D89"/>
    <w:rsid w:val="00B63FC3"/>
    <w:rsid w:val="00B66744"/>
    <w:rsid w:val="00B70073"/>
    <w:rsid w:val="00B72679"/>
    <w:rsid w:val="00B72AE4"/>
    <w:rsid w:val="00B72CAC"/>
    <w:rsid w:val="00B72D04"/>
    <w:rsid w:val="00B73854"/>
    <w:rsid w:val="00B73F1F"/>
    <w:rsid w:val="00B746AE"/>
    <w:rsid w:val="00B749DA"/>
    <w:rsid w:val="00B75200"/>
    <w:rsid w:val="00B7613E"/>
    <w:rsid w:val="00B768D9"/>
    <w:rsid w:val="00B76EC9"/>
    <w:rsid w:val="00B7778B"/>
    <w:rsid w:val="00B77DB0"/>
    <w:rsid w:val="00B77DC4"/>
    <w:rsid w:val="00B805F8"/>
    <w:rsid w:val="00B80857"/>
    <w:rsid w:val="00B81AAD"/>
    <w:rsid w:val="00B828CE"/>
    <w:rsid w:val="00B82D52"/>
    <w:rsid w:val="00B85089"/>
    <w:rsid w:val="00B86A99"/>
    <w:rsid w:val="00B86B4A"/>
    <w:rsid w:val="00B86FBB"/>
    <w:rsid w:val="00B904E6"/>
    <w:rsid w:val="00B91835"/>
    <w:rsid w:val="00B91C52"/>
    <w:rsid w:val="00B923C3"/>
    <w:rsid w:val="00B927AF"/>
    <w:rsid w:val="00B93A78"/>
    <w:rsid w:val="00B94BA7"/>
    <w:rsid w:val="00B959DD"/>
    <w:rsid w:val="00B95C0A"/>
    <w:rsid w:val="00B96F52"/>
    <w:rsid w:val="00B972B3"/>
    <w:rsid w:val="00B97642"/>
    <w:rsid w:val="00BA1171"/>
    <w:rsid w:val="00BA1A6E"/>
    <w:rsid w:val="00BA3290"/>
    <w:rsid w:val="00BA36FA"/>
    <w:rsid w:val="00BA489B"/>
    <w:rsid w:val="00BA4E20"/>
    <w:rsid w:val="00BA67C4"/>
    <w:rsid w:val="00BA6AE0"/>
    <w:rsid w:val="00BA6F5D"/>
    <w:rsid w:val="00BA7CB4"/>
    <w:rsid w:val="00BB2DE3"/>
    <w:rsid w:val="00BB43E9"/>
    <w:rsid w:val="00BB79E5"/>
    <w:rsid w:val="00BC0363"/>
    <w:rsid w:val="00BC1D7B"/>
    <w:rsid w:val="00BC22BC"/>
    <w:rsid w:val="00BC34AE"/>
    <w:rsid w:val="00BC36D5"/>
    <w:rsid w:val="00BC3CD6"/>
    <w:rsid w:val="00BC569D"/>
    <w:rsid w:val="00BC6E60"/>
    <w:rsid w:val="00BD04EC"/>
    <w:rsid w:val="00BD0B51"/>
    <w:rsid w:val="00BD262D"/>
    <w:rsid w:val="00BD6181"/>
    <w:rsid w:val="00BD788D"/>
    <w:rsid w:val="00BE06A8"/>
    <w:rsid w:val="00BE0F4D"/>
    <w:rsid w:val="00BE1BC2"/>
    <w:rsid w:val="00BE2F3E"/>
    <w:rsid w:val="00BE3182"/>
    <w:rsid w:val="00BE4748"/>
    <w:rsid w:val="00BE4ECF"/>
    <w:rsid w:val="00BE65F4"/>
    <w:rsid w:val="00BF1035"/>
    <w:rsid w:val="00BF1B2A"/>
    <w:rsid w:val="00BF30FF"/>
    <w:rsid w:val="00BF4166"/>
    <w:rsid w:val="00BF5674"/>
    <w:rsid w:val="00BF601F"/>
    <w:rsid w:val="00BF7261"/>
    <w:rsid w:val="00BF7580"/>
    <w:rsid w:val="00BF77EA"/>
    <w:rsid w:val="00C00FEC"/>
    <w:rsid w:val="00C03622"/>
    <w:rsid w:val="00C039C6"/>
    <w:rsid w:val="00C0476C"/>
    <w:rsid w:val="00C05726"/>
    <w:rsid w:val="00C06D3E"/>
    <w:rsid w:val="00C07F97"/>
    <w:rsid w:val="00C10DF8"/>
    <w:rsid w:val="00C16942"/>
    <w:rsid w:val="00C16F9C"/>
    <w:rsid w:val="00C21687"/>
    <w:rsid w:val="00C21916"/>
    <w:rsid w:val="00C21EF1"/>
    <w:rsid w:val="00C24558"/>
    <w:rsid w:val="00C26307"/>
    <w:rsid w:val="00C264DD"/>
    <w:rsid w:val="00C320EB"/>
    <w:rsid w:val="00C32EAE"/>
    <w:rsid w:val="00C348E8"/>
    <w:rsid w:val="00C34942"/>
    <w:rsid w:val="00C35A49"/>
    <w:rsid w:val="00C35E79"/>
    <w:rsid w:val="00C36584"/>
    <w:rsid w:val="00C36719"/>
    <w:rsid w:val="00C406D5"/>
    <w:rsid w:val="00C408B0"/>
    <w:rsid w:val="00C423EF"/>
    <w:rsid w:val="00C42CEB"/>
    <w:rsid w:val="00C43984"/>
    <w:rsid w:val="00C44ADD"/>
    <w:rsid w:val="00C4540C"/>
    <w:rsid w:val="00C45BD4"/>
    <w:rsid w:val="00C46558"/>
    <w:rsid w:val="00C50684"/>
    <w:rsid w:val="00C51667"/>
    <w:rsid w:val="00C53620"/>
    <w:rsid w:val="00C53E0F"/>
    <w:rsid w:val="00C54E50"/>
    <w:rsid w:val="00C55ECF"/>
    <w:rsid w:val="00C66120"/>
    <w:rsid w:val="00C70389"/>
    <w:rsid w:val="00C73EB2"/>
    <w:rsid w:val="00C74002"/>
    <w:rsid w:val="00C74425"/>
    <w:rsid w:val="00C75B6F"/>
    <w:rsid w:val="00C80C2F"/>
    <w:rsid w:val="00C8134B"/>
    <w:rsid w:val="00C827C9"/>
    <w:rsid w:val="00C82A46"/>
    <w:rsid w:val="00C8490A"/>
    <w:rsid w:val="00C86A2F"/>
    <w:rsid w:val="00C87AA0"/>
    <w:rsid w:val="00C87AB2"/>
    <w:rsid w:val="00C87DD1"/>
    <w:rsid w:val="00C900F7"/>
    <w:rsid w:val="00C9155F"/>
    <w:rsid w:val="00C91EC6"/>
    <w:rsid w:val="00C92BDC"/>
    <w:rsid w:val="00C93D94"/>
    <w:rsid w:val="00C95E0A"/>
    <w:rsid w:val="00C961B7"/>
    <w:rsid w:val="00C96D67"/>
    <w:rsid w:val="00C96EAC"/>
    <w:rsid w:val="00CA0355"/>
    <w:rsid w:val="00CA1727"/>
    <w:rsid w:val="00CA5B33"/>
    <w:rsid w:val="00CA5C04"/>
    <w:rsid w:val="00CB043C"/>
    <w:rsid w:val="00CB1E02"/>
    <w:rsid w:val="00CB3CF6"/>
    <w:rsid w:val="00CB4F55"/>
    <w:rsid w:val="00CB6677"/>
    <w:rsid w:val="00CB7435"/>
    <w:rsid w:val="00CB7C6D"/>
    <w:rsid w:val="00CC011E"/>
    <w:rsid w:val="00CC0A18"/>
    <w:rsid w:val="00CC0ACA"/>
    <w:rsid w:val="00CC1D54"/>
    <w:rsid w:val="00CC50CA"/>
    <w:rsid w:val="00CC6322"/>
    <w:rsid w:val="00CC7200"/>
    <w:rsid w:val="00CC755E"/>
    <w:rsid w:val="00CD008C"/>
    <w:rsid w:val="00CD452C"/>
    <w:rsid w:val="00CD459C"/>
    <w:rsid w:val="00CD4B6F"/>
    <w:rsid w:val="00CD6A79"/>
    <w:rsid w:val="00CD6AD2"/>
    <w:rsid w:val="00CD75F1"/>
    <w:rsid w:val="00CD7BA5"/>
    <w:rsid w:val="00CE0235"/>
    <w:rsid w:val="00CE026F"/>
    <w:rsid w:val="00CE0914"/>
    <w:rsid w:val="00CE0BE2"/>
    <w:rsid w:val="00CE23C0"/>
    <w:rsid w:val="00CE289C"/>
    <w:rsid w:val="00CE2E0A"/>
    <w:rsid w:val="00CE2E11"/>
    <w:rsid w:val="00CE36DE"/>
    <w:rsid w:val="00CE56A0"/>
    <w:rsid w:val="00CE6D51"/>
    <w:rsid w:val="00CE6FA5"/>
    <w:rsid w:val="00CE7327"/>
    <w:rsid w:val="00CE7E3E"/>
    <w:rsid w:val="00CF133D"/>
    <w:rsid w:val="00CF143E"/>
    <w:rsid w:val="00CF1E30"/>
    <w:rsid w:val="00CF2169"/>
    <w:rsid w:val="00CF26D2"/>
    <w:rsid w:val="00CF3C76"/>
    <w:rsid w:val="00CF4012"/>
    <w:rsid w:val="00CF4D2A"/>
    <w:rsid w:val="00CF6F09"/>
    <w:rsid w:val="00CF7AA3"/>
    <w:rsid w:val="00D00915"/>
    <w:rsid w:val="00D022BE"/>
    <w:rsid w:val="00D025A5"/>
    <w:rsid w:val="00D02A03"/>
    <w:rsid w:val="00D031ED"/>
    <w:rsid w:val="00D05BCB"/>
    <w:rsid w:val="00D06708"/>
    <w:rsid w:val="00D07EF2"/>
    <w:rsid w:val="00D10263"/>
    <w:rsid w:val="00D10AF2"/>
    <w:rsid w:val="00D10DBE"/>
    <w:rsid w:val="00D118D8"/>
    <w:rsid w:val="00D11DCC"/>
    <w:rsid w:val="00D12402"/>
    <w:rsid w:val="00D12F74"/>
    <w:rsid w:val="00D12FE3"/>
    <w:rsid w:val="00D132FC"/>
    <w:rsid w:val="00D13A6E"/>
    <w:rsid w:val="00D13EDA"/>
    <w:rsid w:val="00D14EF6"/>
    <w:rsid w:val="00D15608"/>
    <w:rsid w:val="00D158DE"/>
    <w:rsid w:val="00D17BD6"/>
    <w:rsid w:val="00D20C2D"/>
    <w:rsid w:val="00D20DFC"/>
    <w:rsid w:val="00D21AC7"/>
    <w:rsid w:val="00D24349"/>
    <w:rsid w:val="00D24D31"/>
    <w:rsid w:val="00D26818"/>
    <w:rsid w:val="00D27266"/>
    <w:rsid w:val="00D30211"/>
    <w:rsid w:val="00D32108"/>
    <w:rsid w:val="00D32150"/>
    <w:rsid w:val="00D32A0E"/>
    <w:rsid w:val="00D374E1"/>
    <w:rsid w:val="00D37FF2"/>
    <w:rsid w:val="00D40D92"/>
    <w:rsid w:val="00D40E21"/>
    <w:rsid w:val="00D416D2"/>
    <w:rsid w:val="00D41F85"/>
    <w:rsid w:val="00D42195"/>
    <w:rsid w:val="00D46D6B"/>
    <w:rsid w:val="00D478EC"/>
    <w:rsid w:val="00D479AC"/>
    <w:rsid w:val="00D51166"/>
    <w:rsid w:val="00D51EC6"/>
    <w:rsid w:val="00D53B48"/>
    <w:rsid w:val="00D54723"/>
    <w:rsid w:val="00D551D7"/>
    <w:rsid w:val="00D55705"/>
    <w:rsid w:val="00D567F5"/>
    <w:rsid w:val="00D572B7"/>
    <w:rsid w:val="00D57AA4"/>
    <w:rsid w:val="00D57CCE"/>
    <w:rsid w:val="00D60F0E"/>
    <w:rsid w:val="00D6369A"/>
    <w:rsid w:val="00D66E88"/>
    <w:rsid w:val="00D677F5"/>
    <w:rsid w:val="00D7021C"/>
    <w:rsid w:val="00D71493"/>
    <w:rsid w:val="00D717F8"/>
    <w:rsid w:val="00D719A2"/>
    <w:rsid w:val="00D71AC7"/>
    <w:rsid w:val="00D7476C"/>
    <w:rsid w:val="00D74908"/>
    <w:rsid w:val="00D7697A"/>
    <w:rsid w:val="00D76FD6"/>
    <w:rsid w:val="00D7766F"/>
    <w:rsid w:val="00D77F13"/>
    <w:rsid w:val="00D802EC"/>
    <w:rsid w:val="00D8199B"/>
    <w:rsid w:val="00D8214A"/>
    <w:rsid w:val="00D83057"/>
    <w:rsid w:val="00D849CF"/>
    <w:rsid w:val="00D858F9"/>
    <w:rsid w:val="00D86ADC"/>
    <w:rsid w:val="00D87F63"/>
    <w:rsid w:val="00D91CD5"/>
    <w:rsid w:val="00D94172"/>
    <w:rsid w:val="00D95071"/>
    <w:rsid w:val="00D95480"/>
    <w:rsid w:val="00DA1436"/>
    <w:rsid w:val="00DA16B0"/>
    <w:rsid w:val="00DA1756"/>
    <w:rsid w:val="00DA18A5"/>
    <w:rsid w:val="00DA20CB"/>
    <w:rsid w:val="00DA3979"/>
    <w:rsid w:val="00DA4682"/>
    <w:rsid w:val="00DA4A78"/>
    <w:rsid w:val="00DA4CE9"/>
    <w:rsid w:val="00DB0438"/>
    <w:rsid w:val="00DB05A3"/>
    <w:rsid w:val="00DB06DA"/>
    <w:rsid w:val="00DB084B"/>
    <w:rsid w:val="00DB13E3"/>
    <w:rsid w:val="00DB1AAB"/>
    <w:rsid w:val="00DB21FB"/>
    <w:rsid w:val="00DB263B"/>
    <w:rsid w:val="00DB668A"/>
    <w:rsid w:val="00DB7ACC"/>
    <w:rsid w:val="00DC1729"/>
    <w:rsid w:val="00DC24B9"/>
    <w:rsid w:val="00DC4550"/>
    <w:rsid w:val="00DC476E"/>
    <w:rsid w:val="00DC49FD"/>
    <w:rsid w:val="00DC4C2D"/>
    <w:rsid w:val="00DC6E72"/>
    <w:rsid w:val="00DC72FC"/>
    <w:rsid w:val="00DD0809"/>
    <w:rsid w:val="00DD14D1"/>
    <w:rsid w:val="00DD1777"/>
    <w:rsid w:val="00DD2180"/>
    <w:rsid w:val="00DD2806"/>
    <w:rsid w:val="00DD2B30"/>
    <w:rsid w:val="00DD2E31"/>
    <w:rsid w:val="00DD4A82"/>
    <w:rsid w:val="00DD53FC"/>
    <w:rsid w:val="00DD640E"/>
    <w:rsid w:val="00DE08B1"/>
    <w:rsid w:val="00DE2345"/>
    <w:rsid w:val="00DE3E1A"/>
    <w:rsid w:val="00DE3FF0"/>
    <w:rsid w:val="00DE4A5F"/>
    <w:rsid w:val="00DE4AD8"/>
    <w:rsid w:val="00DE6E6F"/>
    <w:rsid w:val="00DE749B"/>
    <w:rsid w:val="00DE7D69"/>
    <w:rsid w:val="00DF575B"/>
    <w:rsid w:val="00E0171F"/>
    <w:rsid w:val="00E01B8D"/>
    <w:rsid w:val="00E029E0"/>
    <w:rsid w:val="00E0436A"/>
    <w:rsid w:val="00E04618"/>
    <w:rsid w:val="00E062D4"/>
    <w:rsid w:val="00E0660C"/>
    <w:rsid w:val="00E070BA"/>
    <w:rsid w:val="00E10787"/>
    <w:rsid w:val="00E12484"/>
    <w:rsid w:val="00E1282C"/>
    <w:rsid w:val="00E129AC"/>
    <w:rsid w:val="00E140C8"/>
    <w:rsid w:val="00E149D7"/>
    <w:rsid w:val="00E14D98"/>
    <w:rsid w:val="00E15745"/>
    <w:rsid w:val="00E17128"/>
    <w:rsid w:val="00E20717"/>
    <w:rsid w:val="00E2283F"/>
    <w:rsid w:val="00E22949"/>
    <w:rsid w:val="00E229F4"/>
    <w:rsid w:val="00E23FA4"/>
    <w:rsid w:val="00E24943"/>
    <w:rsid w:val="00E24AFD"/>
    <w:rsid w:val="00E256FB"/>
    <w:rsid w:val="00E259B0"/>
    <w:rsid w:val="00E328D0"/>
    <w:rsid w:val="00E328EF"/>
    <w:rsid w:val="00E33699"/>
    <w:rsid w:val="00E33737"/>
    <w:rsid w:val="00E337CB"/>
    <w:rsid w:val="00E345E7"/>
    <w:rsid w:val="00E35BD3"/>
    <w:rsid w:val="00E361C6"/>
    <w:rsid w:val="00E372BE"/>
    <w:rsid w:val="00E37809"/>
    <w:rsid w:val="00E379E9"/>
    <w:rsid w:val="00E40732"/>
    <w:rsid w:val="00E4196F"/>
    <w:rsid w:val="00E41C6B"/>
    <w:rsid w:val="00E423FF"/>
    <w:rsid w:val="00E4435B"/>
    <w:rsid w:val="00E44655"/>
    <w:rsid w:val="00E456E6"/>
    <w:rsid w:val="00E4572D"/>
    <w:rsid w:val="00E4605C"/>
    <w:rsid w:val="00E4663A"/>
    <w:rsid w:val="00E474E7"/>
    <w:rsid w:val="00E518F8"/>
    <w:rsid w:val="00E5193C"/>
    <w:rsid w:val="00E51EDE"/>
    <w:rsid w:val="00E525F0"/>
    <w:rsid w:val="00E542E3"/>
    <w:rsid w:val="00E54817"/>
    <w:rsid w:val="00E54885"/>
    <w:rsid w:val="00E54ED4"/>
    <w:rsid w:val="00E5591B"/>
    <w:rsid w:val="00E559C8"/>
    <w:rsid w:val="00E578DC"/>
    <w:rsid w:val="00E60B18"/>
    <w:rsid w:val="00E62938"/>
    <w:rsid w:val="00E63ED6"/>
    <w:rsid w:val="00E641FF"/>
    <w:rsid w:val="00E646E9"/>
    <w:rsid w:val="00E679E0"/>
    <w:rsid w:val="00E67B45"/>
    <w:rsid w:val="00E70CB2"/>
    <w:rsid w:val="00E70F1F"/>
    <w:rsid w:val="00E71FDB"/>
    <w:rsid w:val="00E72869"/>
    <w:rsid w:val="00E73683"/>
    <w:rsid w:val="00E74409"/>
    <w:rsid w:val="00E74831"/>
    <w:rsid w:val="00E759EC"/>
    <w:rsid w:val="00E76124"/>
    <w:rsid w:val="00E761B9"/>
    <w:rsid w:val="00E8051B"/>
    <w:rsid w:val="00E81548"/>
    <w:rsid w:val="00E82061"/>
    <w:rsid w:val="00E82BE5"/>
    <w:rsid w:val="00E84525"/>
    <w:rsid w:val="00E84BC6"/>
    <w:rsid w:val="00E8516A"/>
    <w:rsid w:val="00E85872"/>
    <w:rsid w:val="00E861DA"/>
    <w:rsid w:val="00E876F4"/>
    <w:rsid w:val="00E87716"/>
    <w:rsid w:val="00E918D5"/>
    <w:rsid w:val="00E92639"/>
    <w:rsid w:val="00E92AA3"/>
    <w:rsid w:val="00E931CF"/>
    <w:rsid w:val="00E940AC"/>
    <w:rsid w:val="00E947AE"/>
    <w:rsid w:val="00E94E44"/>
    <w:rsid w:val="00E95532"/>
    <w:rsid w:val="00E97325"/>
    <w:rsid w:val="00E97496"/>
    <w:rsid w:val="00E97B11"/>
    <w:rsid w:val="00E97D39"/>
    <w:rsid w:val="00EA27E3"/>
    <w:rsid w:val="00EA31C7"/>
    <w:rsid w:val="00EA5ACE"/>
    <w:rsid w:val="00EA65F1"/>
    <w:rsid w:val="00EA67CA"/>
    <w:rsid w:val="00EA786A"/>
    <w:rsid w:val="00EB02EF"/>
    <w:rsid w:val="00EB05C4"/>
    <w:rsid w:val="00EB0C6E"/>
    <w:rsid w:val="00EB0E06"/>
    <w:rsid w:val="00EB450F"/>
    <w:rsid w:val="00EB47B8"/>
    <w:rsid w:val="00EB4FAD"/>
    <w:rsid w:val="00EC4F24"/>
    <w:rsid w:val="00EC6951"/>
    <w:rsid w:val="00EC6964"/>
    <w:rsid w:val="00EC6E64"/>
    <w:rsid w:val="00EC789C"/>
    <w:rsid w:val="00ED089B"/>
    <w:rsid w:val="00ED2F62"/>
    <w:rsid w:val="00ED3233"/>
    <w:rsid w:val="00ED4082"/>
    <w:rsid w:val="00ED5E5B"/>
    <w:rsid w:val="00EE066F"/>
    <w:rsid w:val="00EE1BD9"/>
    <w:rsid w:val="00EE1C75"/>
    <w:rsid w:val="00EE2FCB"/>
    <w:rsid w:val="00EE5CEB"/>
    <w:rsid w:val="00EE6063"/>
    <w:rsid w:val="00EE668E"/>
    <w:rsid w:val="00EE7BDB"/>
    <w:rsid w:val="00EE7D38"/>
    <w:rsid w:val="00EF0166"/>
    <w:rsid w:val="00EF0A5A"/>
    <w:rsid w:val="00EF2B41"/>
    <w:rsid w:val="00EF2DAB"/>
    <w:rsid w:val="00EF490F"/>
    <w:rsid w:val="00EF7BAB"/>
    <w:rsid w:val="00F00B38"/>
    <w:rsid w:val="00F01845"/>
    <w:rsid w:val="00F03A03"/>
    <w:rsid w:val="00F04BD3"/>
    <w:rsid w:val="00F04D40"/>
    <w:rsid w:val="00F0608E"/>
    <w:rsid w:val="00F065A1"/>
    <w:rsid w:val="00F1153A"/>
    <w:rsid w:val="00F118CC"/>
    <w:rsid w:val="00F12B64"/>
    <w:rsid w:val="00F139D8"/>
    <w:rsid w:val="00F13C0B"/>
    <w:rsid w:val="00F14AE2"/>
    <w:rsid w:val="00F14B93"/>
    <w:rsid w:val="00F178CB"/>
    <w:rsid w:val="00F20D18"/>
    <w:rsid w:val="00F2193F"/>
    <w:rsid w:val="00F21C59"/>
    <w:rsid w:val="00F22330"/>
    <w:rsid w:val="00F22409"/>
    <w:rsid w:val="00F231DD"/>
    <w:rsid w:val="00F233D8"/>
    <w:rsid w:val="00F23AFA"/>
    <w:rsid w:val="00F26742"/>
    <w:rsid w:val="00F270E1"/>
    <w:rsid w:val="00F27AFD"/>
    <w:rsid w:val="00F300BE"/>
    <w:rsid w:val="00F306E9"/>
    <w:rsid w:val="00F30A2C"/>
    <w:rsid w:val="00F310B3"/>
    <w:rsid w:val="00F357BB"/>
    <w:rsid w:val="00F35E22"/>
    <w:rsid w:val="00F36426"/>
    <w:rsid w:val="00F36802"/>
    <w:rsid w:val="00F3680C"/>
    <w:rsid w:val="00F370BF"/>
    <w:rsid w:val="00F37C4E"/>
    <w:rsid w:val="00F43778"/>
    <w:rsid w:val="00F44B7F"/>
    <w:rsid w:val="00F46042"/>
    <w:rsid w:val="00F46EAD"/>
    <w:rsid w:val="00F50122"/>
    <w:rsid w:val="00F52EB2"/>
    <w:rsid w:val="00F54D4F"/>
    <w:rsid w:val="00F574F3"/>
    <w:rsid w:val="00F609D9"/>
    <w:rsid w:val="00F62747"/>
    <w:rsid w:val="00F6512F"/>
    <w:rsid w:val="00F65CBB"/>
    <w:rsid w:val="00F666B5"/>
    <w:rsid w:val="00F66D22"/>
    <w:rsid w:val="00F66F52"/>
    <w:rsid w:val="00F71A8B"/>
    <w:rsid w:val="00F71AA0"/>
    <w:rsid w:val="00F720C7"/>
    <w:rsid w:val="00F7309F"/>
    <w:rsid w:val="00F735EB"/>
    <w:rsid w:val="00F741CE"/>
    <w:rsid w:val="00F747B9"/>
    <w:rsid w:val="00F773C7"/>
    <w:rsid w:val="00F84DD5"/>
    <w:rsid w:val="00F87E09"/>
    <w:rsid w:val="00F87FE0"/>
    <w:rsid w:val="00F90806"/>
    <w:rsid w:val="00F925B8"/>
    <w:rsid w:val="00F93830"/>
    <w:rsid w:val="00F93EDF"/>
    <w:rsid w:val="00F97E33"/>
    <w:rsid w:val="00F97E53"/>
    <w:rsid w:val="00FA01E4"/>
    <w:rsid w:val="00FA04C4"/>
    <w:rsid w:val="00FA0C61"/>
    <w:rsid w:val="00FA26B6"/>
    <w:rsid w:val="00FA2E21"/>
    <w:rsid w:val="00FA7C95"/>
    <w:rsid w:val="00FB2672"/>
    <w:rsid w:val="00FB3A6D"/>
    <w:rsid w:val="00FB6132"/>
    <w:rsid w:val="00FB7DE2"/>
    <w:rsid w:val="00FC0806"/>
    <w:rsid w:val="00FC0FA1"/>
    <w:rsid w:val="00FC2113"/>
    <w:rsid w:val="00FC3EB2"/>
    <w:rsid w:val="00FC497E"/>
    <w:rsid w:val="00FC7940"/>
    <w:rsid w:val="00FD01FD"/>
    <w:rsid w:val="00FD139F"/>
    <w:rsid w:val="00FD1F94"/>
    <w:rsid w:val="00FD31AE"/>
    <w:rsid w:val="00FD399B"/>
    <w:rsid w:val="00FD45C4"/>
    <w:rsid w:val="00FD5BFE"/>
    <w:rsid w:val="00FD723B"/>
    <w:rsid w:val="00FD75BD"/>
    <w:rsid w:val="00FE131B"/>
    <w:rsid w:val="00FE28AA"/>
    <w:rsid w:val="00FE293D"/>
    <w:rsid w:val="00FE36E9"/>
    <w:rsid w:val="00FE3AC6"/>
    <w:rsid w:val="00FE48EF"/>
    <w:rsid w:val="00FE57C2"/>
    <w:rsid w:val="00FF04A2"/>
    <w:rsid w:val="00FF1EAC"/>
    <w:rsid w:val="00FF41BC"/>
    <w:rsid w:val="00FF4D33"/>
    <w:rsid w:val="00FF5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CD2D0"/>
  <w15:chartTrackingRefBased/>
  <w15:docId w15:val="{8143D5C9-756B-4C51-B526-ECD51EC37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1A86"/>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Style1">
    <w:name w:val="Style 1"/>
    <w:rsid w:val="00351609"/>
    <w:pPr>
      <w:widowControl w:val="0"/>
      <w:autoSpaceDE w:val="0"/>
      <w:autoSpaceDN w:val="0"/>
      <w:adjustRightInd w:val="0"/>
    </w:pPr>
  </w:style>
  <w:style w:type="paragraph" w:styleId="BalloonText">
    <w:name w:val="Balloon Text"/>
    <w:basedOn w:val="Normal"/>
    <w:semiHidden/>
    <w:rsid w:val="00802783"/>
    <w:rPr>
      <w:rFonts w:ascii="Tahoma" w:hAnsi="Tahoma" w:cs="Tahoma"/>
      <w:sz w:val="16"/>
      <w:szCs w:val="16"/>
    </w:rPr>
  </w:style>
  <w:style w:type="character" w:styleId="Hyperlink">
    <w:name w:val="Hyperlink"/>
    <w:rsid w:val="00A826FD"/>
    <w:rPr>
      <w:color w:val="0000FF"/>
      <w:u w:val="single"/>
    </w:rPr>
  </w:style>
  <w:style w:type="character" w:styleId="UnresolvedMention">
    <w:name w:val="Unresolved Mention"/>
    <w:uiPriority w:val="99"/>
    <w:semiHidden/>
    <w:unhideWhenUsed/>
    <w:rsid w:val="00103FB1"/>
    <w:rPr>
      <w:color w:val="605E5C"/>
      <w:shd w:val="clear" w:color="auto" w:fill="E1DFDD"/>
    </w:rPr>
  </w:style>
  <w:style w:type="paragraph" w:styleId="BodyTextIndent">
    <w:name w:val="Body Text Indent"/>
    <w:basedOn w:val="Normal"/>
    <w:link w:val="BodyTextIndentChar"/>
    <w:rsid w:val="00132D02"/>
    <w:pPr>
      <w:autoSpaceDE w:val="0"/>
      <w:autoSpaceDN w:val="0"/>
      <w:adjustRightInd w:val="0"/>
      <w:spacing w:before="302" w:line="259" w:lineRule="exact"/>
      <w:ind w:left="720"/>
    </w:pPr>
    <w:rPr>
      <w:sz w:val="22"/>
      <w:szCs w:val="22"/>
    </w:rPr>
  </w:style>
  <w:style w:type="character" w:customStyle="1" w:styleId="BodyTextIndentChar">
    <w:name w:val="Body Text Indent Char"/>
    <w:link w:val="BodyTextIndent"/>
    <w:rsid w:val="00132D02"/>
    <w:rPr>
      <w:sz w:val="22"/>
      <w:szCs w:val="22"/>
    </w:rPr>
  </w:style>
  <w:style w:type="paragraph" w:styleId="BodyText">
    <w:name w:val="Body Text"/>
    <w:basedOn w:val="Normal"/>
    <w:link w:val="BodyTextChar"/>
    <w:rsid w:val="00132D02"/>
    <w:pPr>
      <w:spacing w:after="120"/>
    </w:pPr>
  </w:style>
  <w:style w:type="character" w:customStyle="1" w:styleId="BodyTextChar">
    <w:name w:val="Body Text Char"/>
    <w:link w:val="BodyText"/>
    <w:rsid w:val="00132D0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info@sfma.net"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19</Words>
  <Characters>296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pplication for Certified Producers</vt:lpstr>
    </vt:vector>
  </TitlesOfParts>
  <Company>Southland Farmers' Market Association</Company>
  <LinksUpToDate>false</LinksUpToDate>
  <CharactersWithSpaces>3473</CharactersWithSpaces>
  <SharedDoc>false</SharedDoc>
  <HLinks>
    <vt:vector size="6" baseType="variant">
      <vt:variant>
        <vt:i4>3145758</vt:i4>
      </vt:variant>
      <vt:variant>
        <vt:i4>0</vt:i4>
      </vt:variant>
      <vt:variant>
        <vt:i4>0</vt:i4>
      </vt:variant>
      <vt:variant>
        <vt:i4>5</vt:i4>
      </vt:variant>
      <vt:variant>
        <vt:lpwstr>mailto:info@sfma.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Certified Producers</dc:title>
  <dc:subject/>
  <dc:creator>Howell Tumlin</dc:creator>
  <cp:keywords/>
  <cp:lastModifiedBy>Howell Tumlin</cp:lastModifiedBy>
  <cp:revision>2</cp:revision>
  <cp:lastPrinted>2010-03-25T22:50:00Z</cp:lastPrinted>
  <dcterms:created xsi:type="dcterms:W3CDTF">2022-08-26T01:48:00Z</dcterms:created>
  <dcterms:modified xsi:type="dcterms:W3CDTF">2022-08-26T01:48:00Z</dcterms:modified>
</cp:coreProperties>
</file>